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59E625" w14:textId="1EF8D62A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4F14C5" w:rsidRPr="004F14C5">
        <w:rPr>
          <w:noProof/>
        </w:rPr>
        <w:t>HTML and CSS: Box Model, Containers and Flexbox</w:t>
      </w:r>
    </w:p>
    <w:p w14:paraId="20F94192" w14:textId="77777777" w:rsidR="0058064B" w:rsidRPr="00084587" w:rsidRDefault="0058064B" w:rsidP="0058064B">
      <w:pPr>
        <w:pStyle w:val="Heading2"/>
        <w:rPr>
          <w:highlight w:val="yellow"/>
          <w:lang w:val="bg-BG"/>
        </w:rPr>
      </w:pPr>
      <w:r w:rsidRPr="00084587">
        <w:rPr>
          <w:highlight w:val="yellow"/>
        </w:rPr>
        <w:t>Box Model Container</w:t>
      </w:r>
    </w:p>
    <w:p w14:paraId="15554A8B" w14:textId="77777777" w:rsidR="0058064B" w:rsidRPr="007A59BE" w:rsidRDefault="0058064B" w:rsidP="0058064B">
      <w:pPr>
        <w:rPr>
          <w:lang w:val="bg-BG"/>
        </w:rPr>
      </w:pPr>
      <w:r w:rsidRPr="007A59BE">
        <w:t>Create a web page like the following:</w:t>
      </w:r>
    </w:p>
    <w:p w14:paraId="04197B6F" w14:textId="77777777" w:rsidR="0058064B" w:rsidRPr="007A59BE" w:rsidRDefault="0058064B" w:rsidP="0058064B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3B84B318" wp14:editId="6CD77AC1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A108FF" w14:textId="77777777" w:rsidR="0058064B" w:rsidRDefault="0058064B" w:rsidP="0058064B">
      <w:pPr>
        <w:pStyle w:val="Heading3"/>
      </w:pPr>
      <w:r>
        <w:t>Requirements</w:t>
      </w:r>
    </w:p>
    <w:p w14:paraId="1CE2F6E8" w14:textId="77777777" w:rsidR="0058064B" w:rsidRPr="007A59BE" w:rsidRDefault="0058064B" w:rsidP="0058064B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4A26D4B5" w14:textId="0F9FA7BD" w:rsidR="0058064B" w:rsidRPr="007A59BE" w:rsidRDefault="0058064B" w:rsidP="00E85B75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EBB06F5" w14:textId="77777777" w:rsidR="0058064B" w:rsidRPr="007A59BE" w:rsidRDefault="0058064B" w:rsidP="00E85B75">
      <w:pPr>
        <w:pStyle w:val="ListParagraph"/>
        <w:numPr>
          <w:ilvl w:val="1"/>
          <w:numId w:val="4"/>
        </w:numPr>
        <w:rPr>
          <w:lang w:val="bg-BG"/>
        </w:rPr>
      </w:pPr>
      <w:r w:rsidRPr="007A59BE">
        <w:t xml:space="preserve">Background color: </w:t>
      </w:r>
      <w:r w:rsidRPr="0058064B">
        <w:rPr>
          <w:rFonts w:ascii="Consolas" w:hAnsi="Consolas"/>
          <w:b/>
          <w:noProof/>
        </w:rPr>
        <w:t>lightslategray</w:t>
      </w:r>
    </w:p>
    <w:p w14:paraId="7806D1B9" w14:textId="7AF2A585" w:rsidR="0058064B" w:rsidRPr="007A59BE" w:rsidRDefault="0058064B" w:rsidP="00E85B75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</w:p>
    <w:p w14:paraId="38A8958D" w14:textId="77777777" w:rsidR="0058064B" w:rsidRPr="007A59BE" w:rsidRDefault="0058064B" w:rsidP="00E85B75">
      <w:pPr>
        <w:pStyle w:val="ListParagraph"/>
        <w:numPr>
          <w:ilvl w:val="1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58064B">
        <w:rPr>
          <w:rStyle w:val="CodeChar"/>
        </w:rPr>
        <w:t>300px</w:t>
      </w:r>
    </w:p>
    <w:p w14:paraId="367E1911" w14:textId="77777777" w:rsidR="0058064B" w:rsidRPr="007A59BE" w:rsidRDefault="0058064B" w:rsidP="00E85B75">
      <w:pPr>
        <w:pStyle w:val="ListParagraph"/>
        <w:numPr>
          <w:ilvl w:val="1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58064B">
        <w:rPr>
          <w:rStyle w:val="CodeChar"/>
        </w:rPr>
        <w:t>20px</w:t>
      </w:r>
    </w:p>
    <w:p w14:paraId="1E9468A9" w14:textId="77777777" w:rsidR="0058064B" w:rsidRPr="007A59BE" w:rsidRDefault="0058064B" w:rsidP="00E85B75">
      <w:pPr>
        <w:pStyle w:val="ListParagraph"/>
        <w:numPr>
          <w:ilvl w:val="1"/>
          <w:numId w:val="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E7FD9CF" w14:textId="77777777" w:rsidR="0058064B" w:rsidRPr="007A59BE" w:rsidRDefault="0058064B" w:rsidP="00E85B75">
      <w:pPr>
        <w:pStyle w:val="ListParagraph"/>
        <w:numPr>
          <w:ilvl w:val="1"/>
          <w:numId w:val="4"/>
        </w:numPr>
        <w:rPr>
          <w:lang w:val="bg-BG"/>
        </w:rPr>
      </w:pPr>
      <w:r w:rsidRPr="007A59BE">
        <w:t xml:space="preserve">Background color: </w:t>
      </w:r>
      <w:r w:rsidRPr="0058064B">
        <w:rPr>
          <w:rFonts w:ascii="Consolas" w:hAnsi="Consolas"/>
          <w:b/>
          <w:noProof/>
        </w:rPr>
        <w:t>#0F4069</w:t>
      </w:r>
    </w:p>
    <w:p w14:paraId="49D3BFCD" w14:textId="77777777" w:rsidR="0058064B" w:rsidRPr="007A59BE" w:rsidRDefault="0058064B" w:rsidP="00E85B75">
      <w:pPr>
        <w:pStyle w:val="ListParagraph"/>
        <w:numPr>
          <w:ilvl w:val="1"/>
          <w:numId w:val="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58064B">
        <w:rPr>
          <w:rFonts w:ascii="Consolas" w:hAnsi="Consolas"/>
          <w:b/>
          <w:noProof/>
        </w:rPr>
        <w:t>whitesmoke</w:t>
      </w:r>
    </w:p>
    <w:p w14:paraId="5B720100" w14:textId="77777777" w:rsidR="0058064B" w:rsidRPr="007A59BE" w:rsidRDefault="0058064B" w:rsidP="00E85B75">
      <w:pPr>
        <w:pStyle w:val="ListParagraph"/>
        <w:numPr>
          <w:ilvl w:val="1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</w:t>
      </w:r>
      <w:r w:rsidRPr="0058064B">
        <w:rPr>
          <w:rStyle w:val="CodeChar"/>
          <w:b w:val="0"/>
          <w:noProof w:val="0"/>
        </w:rPr>
        <w:t xml:space="preserve"> </w:t>
      </w:r>
      <w:r w:rsidRPr="0058064B">
        <w:rPr>
          <w:rStyle w:val="CodeChar"/>
          <w:noProof w:val="0"/>
        </w:rPr>
        <w:t>#e6eaef</w:t>
      </w:r>
    </w:p>
    <w:p w14:paraId="3F9D3B8F" w14:textId="77777777" w:rsidR="0058064B" w:rsidRPr="007A59BE" w:rsidRDefault="0058064B" w:rsidP="00E85B75">
      <w:pPr>
        <w:pStyle w:val="ListParagraph"/>
        <w:numPr>
          <w:ilvl w:val="1"/>
          <w:numId w:val="4"/>
        </w:numPr>
        <w:rPr>
          <w:lang w:val="bg-BG"/>
        </w:rPr>
      </w:pPr>
      <w:r w:rsidRPr="007A59BE">
        <w:t xml:space="preserve">Top left and bottom right border radius: </w:t>
      </w:r>
      <w:r w:rsidRPr="0058064B">
        <w:rPr>
          <w:rFonts w:ascii="Consolas" w:hAnsi="Consolas"/>
          <w:b/>
        </w:rPr>
        <w:t>15px</w:t>
      </w:r>
    </w:p>
    <w:p w14:paraId="1A7E65CC" w14:textId="1E189486" w:rsidR="0058064B" w:rsidRPr="00BF1FD9" w:rsidRDefault="0058064B" w:rsidP="00E85B75">
      <w:pPr>
        <w:pStyle w:val="ListParagraph"/>
        <w:numPr>
          <w:ilvl w:val="1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Top right and bottom left border radius: </w:t>
      </w:r>
      <w:r w:rsidRPr="0058064B">
        <w:rPr>
          <w:rFonts w:ascii="Consolas" w:hAnsi="Consolas"/>
          <w:b/>
        </w:rPr>
        <w:t>50px</w:t>
      </w:r>
    </w:p>
    <w:p w14:paraId="2022B1BF" w14:textId="77777777" w:rsidR="0058064B" w:rsidRPr="0009677E" w:rsidRDefault="0058064B" w:rsidP="0058064B">
      <w:pPr>
        <w:pStyle w:val="Heading2"/>
        <w:rPr>
          <w:lang w:val="bg-BG"/>
        </w:rPr>
      </w:pPr>
      <w:r w:rsidRPr="0009677E">
        <w:t>Brazil Coffee</w:t>
      </w:r>
    </w:p>
    <w:p w14:paraId="6E09BF2E" w14:textId="77777777" w:rsidR="0058064B" w:rsidRPr="0009677E" w:rsidRDefault="0058064B" w:rsidP="0058064B">
      <w:pPr>
        <w:rPr>
          <w:lang w:val="bg-BG"/>
        </w:rPr>
      </w:pPr>
      <w:r w:rsidRPr="0009677E">
        <w:t>Create a web page like the following:</w:t>
      </w:r>
    </w:p>
    <w:p w14:paraId="06F83CE7" w14:textId="77777777" w:rsidR="0058064B" w:rsidRPr="0009677E" w:rsidRDefault="0058064B" w:rsidP="0058064B">
      <w:pPr>
        <w:rPr>
          <w:lang w:val="bg-BG"/>
        </w:rPr>
      </w:pPr>
      <w:r w:rsidRPr="0009677E">
        <w:rPr>
          <w:noProof/>
        </w:rPr>
        <w:lastRenderedPageBreak/>
        <w:drawing>
          <wp:inline distT="0" distB="0" distL="0" distR="0" wp14:anchorId="67021660" wp14:editId="56215F2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4520B0" w14:textId="77777777" w:rsidR="0058064B" w:rsidRDefault="0058064B" w:rsidP="0058064B">
      <w:pPr>
        <w:pStyle w:val="Heading3"/>
      </w:pPr>
      <w:r>
        <w:t>Requirements</w:t>
      </w:r>
    </w:p>
    <w:p w14:paraId="0303F7AD" w14:textId="77777777" w:rsidR="0058064B" w:rsidRPr="0009677E" w:rsidRDefault="0058064B" w:rsidP="0058064B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4A416583" w14:textId="77777777" w:rsidR="0058064B" w:rsidRPr="0009677E" w:rsidRDefault="0058064B" w:rsidP="0058064B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49E03F3D" w14:textId="353E41C2" w:rsidR="0058064B" w:rsidRPr="0009677E" w:rsidRDefault="0058064B" w:rsidP="00E85B75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</w:p>
    <w:p w14:paraId="3AE6E02D" w14:textId="77777777" w:rsidR="0058064B" w:rsidRPr="000D1E43" w:rsidRDefault="0058064B" w:rsidP="00E85B75">
      <w:pPr>
        <w:pStyle w:val="ListParagraph"/>
        <w:numPr>
          <w:ilvl w:val="1"/>
          <w:numId w:val="8"/>
        </w:numPr>
        <w:rPr>
          <w:rStyle w:val="CodeChar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D1E43">
        <w:rPr>
          <w:rStyle w:val="CodeChar"/>
          <w:noProof w:val="0"/>
        </w:rPr>
        <w:t>#e6e6e6</w:t>
      </w:r>
    </w:p>
    <w:p w14:paraId="4632F018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Paddings: </w:t>
      </w:r>
      <w:r w:rsidRPr="000D1E43">
        <w:rPr>
          <w:rFonts w:ascii="Consolas" w:hAnsi="Consolas"/>
          <w:b/>
        </w:rPr>
        <w:t>16px</w:t>
      </w:r>
    </w:p>
    <w:p w14:paraId="2B31A914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Width: </w:t>
      </w:r>
      <w:r w:rsidRPr="000D1E43">
        <w:rPr>
          <w:rFonts w:ascii="Consolas" w:hAnsi="Consolas"/>
          <w:b/>
        </w:rPr>
        <w:t>451px</w:t>
      </w:r>
    </w:p>
    <w:p w14:paraId="2B302E5F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Height: </w:t>
      </w:r>
      <w:r w:rsidRPr="000D1E43">
        <w:rPr>
          <w:rFonts w:ascii="Consolas" w:hAnsi="Consolas"/>
          <w:b/>
        </w:rPr>
        <w:t>540px</w:t>
      </w:r>
    </w:p>
    <w:p w14:paraId="726FBEA3" w14:textId="306D7B15" w:rsidR="0058064B" w:rsidRPr="0009677E" w:rsidRDefault="0058064B" w:rsidP="00E85B75">
      <w:pPr>
        <w:pStyle w:val="ListParagraph"/>
        <w:numPr>
          <w:ilvl w:val="0"/>
          <w:numId w:val="8"/>
        </w:numPr>
        <w:rPr>
          <w:lang w:val="bg-BG"/>
        </w:rPr>
      </w:pPr>
      <w:r w:rsidRPr="0009677E">
        <w:rPr>
          <w:rStyle w:val="CodeChar"/>
        </w:rPr>
        <w:t>&lt;h2&gt;</w:t>
      </w:r>
    </w:p>
    <w:p w14:paraId="43F16209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Font: </w:t>
      </w:r>
      <w:r w:rsidRPr="000D1E43">
        <w:rPr>
          <w:rFonts w:ascii="Consolas" w:hAnsi="Consolas"/>
          <w:b/>
        </w:rPr>
        <w:t>Merriweather</w:t>
      </w:r>
    </w:p>
    <w:p w14:paraId="1E4ABFA0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Generic Font: </w:t>
      </w:r>
      <w:r w:rsidRPr="000D1E43">
        <w:rPr>
          <w:rFonts w:ascii="Consolas" w:hAnsi="Consolas"/>
          <w:b/>
        </w:rPr>
        <w:t>serif</w:t>
      </w:r>
    </w:p>
    <w:p w14:paraId="34A61420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Font weight </w:t>
      </w:r>
      <w:r w:rsidRPr="000D1E43">
        <w:rPr>
          <w:rFonts w:ascii="Consolas" w:hAnsi="Consolas"/>
          <w:b/>
        </w:rPr>
        <w:t>700</w:t>
      </w:r>
    </w:p>
    <w:p w14:paraId="625ECF89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4173EE">
        <w:rPr>
          <w:rFonts w:cstheme="minorHAnsi"/>
          <w:noProof/>
        </w:rPr>
        <w:t xml:space="preserve"> </w:t>
      </w:r>
      <w:r w:rsidRPr="004173EE">
        <w:rPr>
          <w:rStyle w:val="CodeChar"/>
          <w:rFonts w:asciiTheme="minorHAnsi" w:hAnsiTheme="minorHAnsi" w:cstheme="minorHAnsi"/>
          <w:b w:val="0"/>
        </w:rPr>
        <w:t>margin</w:t>
      </w:r>
      <w:r w:rsidRPr="000D1E43">
        <w:rPr>
          <w:rFonts w:ascii="Consolas" w:hAnsi="Consolas"/>
          <w:noProof/>
        </w:rPr>
        <w:t xml:space="preserve"> </w:t>
      </w:r>
      <w:r w:rsidRPr="000D1E43">
        <w:rPr>
          <w:rStyle w:val="CodeChar"/>
        </w:rPr>
        <w:t>1.2rem</w:t>
      </w:r>
    </w:p>
    <w:p w14:paraId="6A4CB8A6" w14:textId="77777777" w:rsidR="0058064B" w:rsidRPr="002C6203" w:rsidRDefault="0058064B" w:rsidP="00E85B75">
      <w:pPr>
        <w:pStyle w:val="ListParagraph"/>
        <w:numPr>
          <w:ilvl w:val="1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D1E43">
        <w:rPr>
          <w:rStyle w:val="CodeChar"/>
        </w:rPr>
        <w:t>0</w:t>
      </w:r>
    </w:p>
    <w:p w14:paraId="1C549824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</w:t>
      </w:r>
      <w:r w:rsidRPr="000D1E43">
        <w:rPr>
          <w:rStyle w:val="CodeChar"/>
        </w:rPr>
        <w:t>rgb(51, 51, 51)</w:t>
      </w:r>
    </w:p>
    <w:p w14:paraId="745D5CC4" w14:textId="731792AB" w:rsidR="0058064B" w:rsidRPr="0009677E" w:rsidRDefault="0058064B" w:rsidP="00E85B75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</w:p>
    <w:p w14:paraId="3CBCB42E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>Font weight</w:t>
      </w:r>
      <w:r w:rsidRPr="000D1E43">
        <w:rPr>
          <w:rFonts w:ascii="Consolas" w:hAnsi="Consolas"/>
        </w:rPr>
        <w:t xml:space="preserve"> </w:t>
      </w:r>
      <w:r w:rsidRPr="000D1E43">
        <w:rPr>
          <w:rFonts w:ascii="Consolas" w:hAnsi="Consolas"/>
          <w:b/>
        </w:rPr>
        <w:t>600</w:t>
      </w:r>
    </w:p>
    <w:p w14:paraId="2E590E9F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Font size: </w:t>
      </w:r>
      <w:r w:rsidRPr="000D1E43">
        <w:rPr>
          <w:rFonts w:ascii="Consolas" w:hAnsi="Consolas"/>
          <w:b/>
        </w:rPr>
        <w:t>20px</w:t>
      </w:r>
    </w:p>
    <w:p w14:paraId="2992AF4C" w14:textId="6A62933E" w:rsidR="0058064B" w:rsidRPr="0009677E" w:rsidRDefault="0058064B" w:rsidP="00E85B75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</w:p>
    <w:p w14:paraId="7B5BBFA9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2E264C">
        <w:rPr>
          <w:rFonts w:ascii="Consolas" w:hAnsi="Consolas"/>
          <w:b/>
        </w:rPr>
        <w:t>250px</w:t>
      </w:r>
    </w:p>
    <w:p w14:paraId="09D4BA6C" w14:textId="7A3017CD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lastRenderedPageBreak/>
        <w:t xml:space="preserve">Font: </w:t>
      </w:r>
      <w:r w:rsidRPr="002E264C">
        <w:rPr>
          <w:rFonts w:ascii="Consolas" w:hAnsi="Consolas"/>
          <w:b/>
        </w:rPr>
        <w:t>Work Sans</w:t>
      </w:r>
    </w:p>
    <w:p w14:paraId="410076CF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Generic Font: </w:t>
      </w:r>
      <w:r w:rsidRPr="002E264C">
        <w:rPr>
          <w:rFonts w:ascii="Consolas" w:hAnsi="Consolas"/>
          <w:b/>
        </w:rPr>
        <w:t>sans-serif</w:t>
      </w:r>
    </w:p>
    <w:p w14:paraId="49DAB82B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Font weight </w:t>
      </w:r>
      <w:r w:rsidRPr="002E264C">
        <w:rPr>
          <w:rFonts w:ascii="Consolas" w:hAnsi="Consolas"/>
          <w:b/>
        </w:rPr>
        <w:t>600</w:t>
      </w:r>
    </w:p>
    <w:p w14:paraId="66D822B5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Font size: </w:t>
      </w:r>
      <w:r w:rsidRPr="002E264C">
        <w:rPr>
          <w:rFonts w:ascii="Consolas" w:hAnsi="Consolas"/>
          <w:b/>
        </w:rPr>
        <w:t>18px</w:t>
      </w:r>
    </w:p>
    <w:p w14:paraId="0CB878D6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>Border radius:</w:t>
      </w:r>
      <w:r w:rsidRPr="002E264C">
        <w:rPr>
          <w:rFonts w:ascii="Consolas" w:hAnsi="Consolas"/>
        </w:rPr>
        <w:t xml:space="preserve"> </w:t>
      </w:r>
      <w:r w:rsidRPr="002E264C">
        <w:rPr>
          <w:rFonts w:ascii="Consolas" w:hAnsi="Consolas"/>
          <w:b/>
        </w:rPr>
        <w:t>4px</w:t>
      </w:r>
    </w:p>
    <w:p w14:paraId="1C005F9E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Background color: </w:t>
      </w:r>
      <w:r w:rsidRPr="002E264C">
        <w:rPr>
          <w:rFonts w:ascii="Consolas" w:hAnsi="Consolas"/>
        </w:rPr>
        <w:t>#</w:t>
      </w:r>
      <w:r w:rsidRPr="002E264C">
        <w:rPr>
          <w:rFonts w:ascii="Consolas" w:hAnsi="Consolas"/>
          <w:b/>
        </w:rPr>
        <w:t>d5384d</w:t>
      </w:r>
    </w:p>
    <w:p w14:paraId="5560FAE0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2E264C">
        <w:rPr>
          <w:rFonts w:ascii="Consolas" w:hAnsi="Consolas"/>
          <w:b/>
          <w:noProof/>
        </w:rPr>
        <w:t>#fff</w:t>
      </w:r>
    </w:p>
    <w:p w14:paraId="04855259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Letter spacing: </w:t>
      </w:r>
      <w:r w:rsidRPr="002E264C">
        <w:rPr>
          <w:rFonts w:ascii="Consolas" w:hAnsi="Consolas"/>
          <w:b/>
        </w:rPr>
        <w:t>1px</w:t>
      </w:r>
    </w:p>
    <w:p w14:paraId="09B4D430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2E264C">
        <w:rPr>
          <w:rFonts w:ascii="Consolas" w:hAnsi="Consolas"/>
          <w:b/>
        </w:rPr>
        <w:t>center</w:t>
      </w:r>
    </w:p>
    <w:p w14:paraId="793CDD39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</w:t>
      </w:r>
      <w:r w:rsidRPr="002E264C">
        <w:rPr>
          <w:rStyle w:val="CodeChar"/>
        </w:rPr>
        <w:t>8px</w:t>
      </w:r>
    </w:p>
    <w:p w14:paraId="2EFFBEDB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</w:t>
      </w:r>
      <w:r w:rsidRPr="002E264C">
        <w:rPr>
          <w:rStyle w:val="CodeChar"/>
        </w:rPr>
        <w:t>16px</w:t>
      </w:r>
    </w:p>
    <w:p w14:paraId="2449A7CF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2E264C">
        <w:rPr>
          <w:rFonts w:ascii="Consolas" w:hAnsi="Consolas"/>
          <w:b/>
        </w:rPr>
        <w:t>20px</w:t>
      </w:r>
    </w:p>
    <w:p w14:paraId="38B77848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Bottom margin: </w:t>
      </w:r>
      <w:r w:rsidRPr="002E264C">
        <w:rPr>
          <w:rFonts w:ascii="Consolas" w:hAnsi="Consolas"/>
          <w:b/>
        </w:rPr>
        <w:t>20px</w:t>
      </w:r>
    </w:p>
    <w:p w14:paraId="718E31F4" w14:textId="220DFA20" w:rsidR="0058064B" w:rsidRPr="0009677E" w:rsidRDefault="0058064B" w:rsidP="00E85B75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</w:p>
    <w:p w14:paraId="771F48A3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Fonts: </w:t>
      </w:r>
      <w:r w:rsidRPr="00F071DC">
        <w:rPr>
          <w:rFonts w:ascii="Consolas" w:hAnsi="Consolas"/>
          <w:b/>
        </w:rPr>
        <w:t>Georgia</w:t>
      </w:r>
      <w:r w:rsidRPr="00F071DC">
        <w:rPr>
          <w:rFonts w:ascii="Consolas" w:hAnsi="Consolas"/>
        </w:rPr>
        <w:t xml:space="preserve">, </w:t>
      </w:r>
      <w:r w:rsidRPr="00F071DC">
        <w:rPr>
          <w:rFonts w:ascii="Consolas" w:hAnsi="Consolas"/>
          <w:b/>
        </w:rPr>
        <w:t>Cambria</w:t>
      </w:r>
      <w:r w:rsidRPr="00F071DC">
        <w:rPr>
          <w:rFonts w:ascii="Consolas" w:hAnsi="Consolas"/>
        </w:rPr>
        <w:t xml:space="preserve">, </w:t>
      </w:r>
      <w:r w:rsidRPr="00F071DC">
        <w:rPr>
          <w:rFonts w:ascii="Consolas" w:hAnsi="Consolas"/>
          <w:b/>
        </w:rPr>
        <w:t>Times</w:t>
      </w:r>
      <w:r w:rsidRPr="00F071DC">
        <w:rPr>
          <w:rFonts w:ascii="Consolas" w:hAnsi="Consolas"/>
        </w:rPr>
        <w:t xml:space="preserve"> </w:t>
      </w:r>
      <w:r w:rsidRPr="00F071DC">
        <w:rPr>
          <w:rFonts w:ascii="Consolas" w:hAnsi="Consolas"/>
          <w:b/>
        </w:rPr>
        <w:t>New</w:t>
      </w:r>
      <w:r w:rsidRPr="00F071DC">
        <w:rPr>
          <w:rFonts w:ascii="Consolas" w:hAnsi="Consolas"/>
        </w:rPr>
        <w:t xml:space="preserve"> </w:t>
      </w:r>
      <w:r w:rsidRPr="00F071DC">
        <w:rPr>
          <w:rFonts w:ascii="Consolas" w:hAnsi="Consolas"/>
          <w:b/>
        </w:rPr>
        <w:t>Roman</w:t>
      </w:r>
      <w:r w:rsidRPr="00F071DC">
        <w:rPr>
          <w:rFonts w:ascii="Consolas" w:hAnsi="Consolas"/>
        </w:rPr>
        <w:t xml:space="preserve">, </w:t>
      </w:r>
      <w:r w:rsidRPr="00F071DC">
        <w:rPr>
          <w:rFonts w:ascii="Consolas" w:hAnsi="Consolas"/>
          <w:b/>
        </w:rPr>
        <w:t>Times</w:t>
      </w:r>
    </w:p>
    <w:p w14:paraId="06327DBE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Generic Font: </w:t>
      </w:r>
      <w:r w:rsidRPr="00F071DC">
        <w:rPr>
          <w:rFonts w:ascii="Consolas" w:hAnsi="Consolas"/>
          <w:b/>
        </w:rPr>
        <w:t>serif</w:t>
      </w:r>
    </w:p>
    <w:p w14:paraId="5A0EA47C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lang w:val="bg-BG"/>
        </w:rPr>
      </w:pPr>
      <w:r w:rsidRPr="0009677E">
        <w:t xml:space="preserve">Font size: </w:t>
      </w:r>
      <w:r w:rsidRPr="00F071DC">
        <w:rPr>
          <w:rFonts w:ascii="Consolas" w:hAnsi="Consolas"/>
          <w:b/>
        </w:rPr>
        <w:t>18px</w:t>
      </w:r>
    </w:p>
    <w:p w14:paraId="7EC9074E" w14:textId="77777777" w:rsidR="0058064B" w:rsidRPr="0009677E" w:rsidRDefault="0058064B" w:rsidP="00E85B75">
      <w:pPr>
        <w:pStyle w:val="ListParagraph"/>
        <w:numPr>
          <w:ilvl w:val="1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F071DC">
        <w:rPr>
          <w:rStyle w:val="CodeChar"/>
          <w:noProof w:val="0"/>
        </w:rPr>
        <w:t>30px</w:t>
      </w:r>
    </w:p>
    <w:p w14:paraId="012A2883" w14:textId="77777777" w:rsidR="0058064B" w:rsidRPr="00B36BA6" w:rsidRDefault="0058064B" w:rsidP="00E85B75">
      <w:pPr>
        <w:pStyle w:val="ListParagraph"/>
        <w:numPr>
          <w:ilvl w:val="1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F071DC">
        <w:rPr>
          <w:rFonts w:ascii="Consolas" w:hAnsi="Consolas"/>
          <w:b/>
        </w:rPr>
        <w:t>0</w:t>
      </w:r>
    </w:p>
    <w:p w14:paraId="4960CFBA" w14:textId="77777777" w:rsidR="0058064B" w:rsidRPr="00E85B75" w:rsidRDefault="0058064B" w:rsidP="0058064B">
      <w:pPr>
        <w:pStyle w:val="Heading2"/>
        <w:rPr>
          <w:highlight w:val="yellow"/>
          <w:lang w:val="bg-BG"/>
        </w:rPr>
      </w:pPr>
      <w:r w:rsidRPr="00E85B75">
        <w:rPr>
          <w:highlight w:val="yellow"/>
        </w:rPr>
        <w:t>Article</w:t>
      </w:r>
    </w:p>
    <w:p w14:paraId="220DFDDF" w14:textId="77777777" w:rsidR="0058064B" w:rsidRPr="007A59BE" w:rsidRDefault="0058064B" w:rsidP="0058064B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94B514C" wp14:editId="397AC86C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D11727" w14:textId="77777777" w:rsidR="0058064B" w:rsidRDefault="0058064B" w:rsidP="0058064B">
      <w:pPr>
        <w:pStyle w:val="Heading3"/>
      </w:pPr>
      <w:r>
        <w:t>Requirements</w:t>
      </w:r>
    </w:p>
    <w:p w14:paraId="2971DD0E" w14:textId="77777777" w:rsidR="0058064B" w:rsidRPr="007A59BE" w:rsidRDefault="0058064B" w:rsidP="0058064B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03A2A2C" w14:textId="7AB882D8" w:rsidR="0058064B" w:rsidRPr="007A59BE" w:rsidRDefault="0058064B" w:rsidP="00E85B75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</w:p>
    <w:p w14:paraId="2270836C" w14:textId="77777777" w:rsidR="0058064B" w:rsidRPr="007A59BE" w:rsidRDefault="0058064B" w:rsidP="00E85B75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Width: </w:t>
      </w:r>
      <w:r w:rsidRPr="008247FD">
        <w:rPr>
          <w:rFonts w:ascii="Consolas" w:hAnsi="Consolas"/>
          <w:b/>
          <w:bCs/>
        </w:rPr>
        <w:t>900px</w:t>
      </w:r>
    </w:p>
    <w:p w14:paraId="516E8ADE" w14:textId="77777777" w:rsidR="0058064B" w:rsidRPr="007A59BE" w:rsidRDefault="0058064B" w:rsidP="00E85B75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Height: </w:t>
      </w:r>
      <w:r w:rsidRPr="008247FD">
        <w:rPr>
          <w:rFonts w:ascii="Consolas" w:hAnsi="Consolas"/>
          <w:b/>
          <w:bCs/>
        </w:rPr>
        <w:t>140px</w:t>
      </w:r>
    </w:p>
    <w:p w14:paraId="18D24F2D" w14:textId="13809C6C" w:rsidR="0058064B" w:rsidRPr="007A59BE" w:rsidRDefault="0058064B" w:rsidP="00E85B75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</w:p>
    <w:p w14:paraId="573433BC" w14:textId="77777777" w:rsidR="0058064B" w:rsidRPr="007A59BE" w:rsidRDefault="0058064B" w:rsidP="00E85B75">
      <w:pPr>
        <w:pStyle w:val="ListParagraph"/>
        <w:numPr>
          <w:ilvl w:val="1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8247FD">
        <w:rPr>
          <w:rFonts w:ascii="Consolas" w:hAnsi="Consolas"/>
          <w:b/>
          <w:bCs/>
        </w:rPr>
        <w:t>#d1d1d1</w:t>
      </w:r>
    </w:p>
    <w:p w14:paraId="08B18A98" w14:textId="77777777" w:rsidR="0058064B" w:rsidRPr="007A59BE" w:rsidRDefault="0058064B" w:rsidP="00E85B75">
      <w:pPr>
        <w:pStyle w:val="ListParagraph"/>
        <w:numPr>
          <w:ilvl w:val="1"/>
          <w:numId w:val="4"/>
        </w:numPr>
        <w:rPr>
          <w:lang w:val="bg-BG"/>
        </w:rPr>
      </w:pPr>
      <w:r w:rsidRPr="007A59BE">
        <w:t xml:space="preserve">Float the images on the </w:t>
      </w:r>
      <w:r w:rsidRPr="008247FD">
        <w:rPr>
          <w:rFonts w:ascii="Consolas" w:hAnsi="Consolas"/>
          <w:b/>
          <w:bCs/>
        </w:rPr>
        <w:t>left</w:t>
      </w:r>
    </w:p>
    <w:p w14:paraId="1E1E8DC9" w14:textId="77777777" w:rsidR="0058064B" w:rsidRPr="007A59BE" w:rsidRDefault="0058064B" w:rsidP="00E85B75">
      <w:pPr>
        <w:pStyle w:val="ListParagraph"/>
        <w:numPr>
          <w:ilvl w:val="1"/>
          <w:numId w:val="4"/>
        </w:numPr>
        <w:rPr>
          <w:lang w:val="bg-BG"/>
        </w:rPr>
      </w:pPr>
      <w:r w:rsidRPr="007A59BE">
        <w:t xml:space="preserve">Right margin: </w:t>
      </w:r>
      <w:r w:rsidRPr="008247FD">
        <w:rPr>
          <w:rFonts w:ascii="Consolas" w:hAnsi="Consolas"/>
          <w:b/>
          <w:bCs/>
        </w:rPr>
        <w:t>19px</w:t>
      </w:r>
    </w:p>
    <w:p w14:paraId="15322413" w14:textId="77777777" w:rsidR="0058064B" w:rsidRPr="007A59BE" w:rsidRDefault="0058064B" w:rsidP="00E85B75">
      <w:pPr>
        <w:pStyle w:val="ListParagraph"/>
        <w:numPr>
          <w:ilvl w:val="1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8247FD">
        <w:rPr>
          <w:rFonts w:ascii="Consolas" w:hAnsi="Consolas"/>
          <w:b/>
          <w:bCs/>
        </w:rPr>
        <w:t>19px</w:t>
      </w:r>
    </w:p>
    <w:p w14:paraId="3F9EAE64" w14:textId="47FD89C4" w:rsidR="0058064B" w:rsidRPr="007A59BE" w:rsidRDefault="0058064B" w:rsidP="00E85B75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p&gt;</w:t>
      </w:r>
    </w:p>
    <w:p w14:paraId="459502BA" w14:textId="77777777" w:rsidR="0058064B" w:rsidRPr="007A59BE" w:rsidRDefault="0058064B" w:rsidP="00E85B75">
      <w:pPr>
        <w:pStyle w:val="ListParagraph"/>
        <w:numPr>
          <w:ilvl w:val="1"/>
          <w:numId w:val="4"/>
        </w:numPr>
        <w:rPr>
          <w:lang w:val="bg-BG"/>
        </w:rPr>
      </w:pPr>
      <w:r w:rsidRPr="007A59BE">
        <w:t xml:space="preserve">Font size: </w:t>
      </w:r>
      <w:r w:rsidRPr="008247FD">
        <w:rPr>
          <w:rFonts w:ascii="Consolas" w:hAnsi="Consolas"/>
          <w:b/>
          <w:bCs/>
        </w:rPr>
        <w:t>20px</w:t>
      </w:r>
    </w:p>
    <w:p w14:paraId="00966F98" w14:textId="77777777" w:rsidR="0058064B" w:rsidRPr="007A59BE" w:rsidRDefault="0058064B" w:rsidP="00E85B75">
      <w:pPr>
        <w:pStyle w:val="ListParagraph"/>
        <w:numPr>
          <w:ilvl w:val="1"/>
          <w:numId w:val="4"/>
        </w:numPr>
        <w:rPr>
          <w:lang w:val="bg-BG"/>
        </w:rPr>
      </w:pPr>
      <w:r w:rsidRPr="007A59BE">
        <w:t xml:space="preserve">Height of the line: </w:t>
      </w:r>
      <w:r w:rsidRPr="008247FD">
        <w:rPr>
          <w:rStyle w:val="CodeChar"/>
          <w:bCs/>
          <w:noProof w:val="0"/>
        </w:rPr>
        <w:t>30px</w:t>
      </w:r>
    </w:p>
    <w:p w14:paraId="2643BB6A" w14:textId="77777777" w:rsidR="0058064B" w:rsidRPr="007A59BE" w:rsidRDefault="0058064B" w:rsidP="00E85B75">
      <w:pPr>
        <w:pStyle w:val="ListParagraph"/>
        <w:numPr>
          <w:ilvl w:val="1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8247FD">
        <w:rPr>
          <w:rStyle w:val="CodeChar"/>
          <w:bCs/>
          <w:noProof w:val="0"/>
        </w:rPr>
        <w:t>#2e2e2e</w:t>
      </w:r>
    </w:p>
    <w:p w14:paraId="0F7996E5" w14:textId="77777777" w:rsidR="0058064B" w:rsidRPr="007A59BE" w:rsidRDefault="0058064B" w:rsidP="00E85B75">
      <w:pPr>
        <w:pStyle w:val="ListParagraph"/>
        <w:numPr>
          <w:ilvl w:val="1"/>
          <w:numId w:val="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: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8247FD">
        <w:rPr>
          <w:rStyle w:val="CodeChar"/>
          <w:bCs/>
          <w:noProof w:val="0"/>
        </w:rPr>
        <w:t>justify</w:t>
      </w:r>
    </w:p>
    <w:p w14:paraId="55BF81CB" w14:textId="77777777" w:rsidR="00166463" w:rsidRPr="00E207DF" w:rsidRDefault="00166463" w:rsidP="00166463">
      <w:pPr>
        <w:pStyle w:val="Heading2"/>
        <w:rPr>
          <w:highlight w:val="yellow"/>
          <w:lang w:val="bg-BG"/>
        </w:rPr>
      </w:pPr>
      <w:r w:rsidRPr="00E207DF">
        <w:rPr>
          <w:highlight w:val="yellow"/>
        </w:rPr>
        <w:t>Navigation Inline Block</w:t>
      </w:r>
    </w:p>
    <w:p w14:paraId="2EE3261C" w14:textId="77777777" w:rsidR="00166463" w:rsidRPr="00981E29" w:rsidRDefault="00166463" w:rsidP="00166463">
      <w:pPr>
        <w:rPr>
          <w:lang w:val="bg-BG"/>
        </w:rPr>
      </w:pPr>
      <w:r w:rsidRPr="00981E29">
        <w:t>Create a web page like the following:</w:t>
      </w:r>
    </w:p>
    <w:p w14:paraId="5B39C016" w14:textId="77777777" w:rsidR="00166463" w:rsidRPr="00981E29" w:rsidRDefault="00166463" w:rsidP="00166463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7DBD243" wp14:editId="49FF5109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AE382" w14:textId="77777777" w:rsidR="00166463" w:rsidRDefault="00166463" w:rsidP="00166463">
      <w:pPr>
        <w:pStyle w:val="Heading3"/>
      </w:pPr>
      <w:r>
        <w:t>Requirements</w:t>
      </w:r>
    </w:p>
    <w:p w14:paraId="5846D20F" w14:textId="77777777" w:rsidR="00166463" w:rsidRPr="00981E29" w:rsidRDefault="00166463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FF56F81" w14:textId="77777777" w:rsidR="00166463" w:rsidRPr="008212F7" w:rsidRDefault="00166463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75C36A79" w14:textId="77777777" w:rsidR="00166463" w:rsidRPr="000866A8" w:rsidRDefault="00166463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64D89027" w14:textId="77777777" w:rsidR="00166463" w:rsidRPr="00981E29" w:rsidRDefault="00166463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631F0D18" w14:textId="77777777" w:rsidR="00166463" w:rsidRPr="00981E29" w:rsidRDefault="00166463" w:rsidP="00E85B75">
      <w:pPr>
        <w:numPr>
          <w:ilvl w:val="1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0EFB3226" w14:textId="567B99E5" w:rsidR="00166463" w:rsidRPr="00166463" w:rsidRDefault="00166463" w:rsidP="00E85B75">
      <w:pPr>
        <w:numPr>
          <w:ilvl w:val="1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13ECA495" w14:textId="5B42065E" w:rsidR="0058064B" w:rsidRPr="000806A3" w:rsidRDefault="0058064B" w:rsidP="0058064B">
      <w:pPr>
        <w:pStyle w:val="Heading2"/>
        <w:rPr>
          <w:highlight w:val="yellow"/>
          <w:lang w:val="bg-BG"/>
        </w:rPr>
      </w:pPr>
      <w:r w:rsidRPr="000806A3">
        <w:rPr>
          <w:highlight w:val="yellow"/>
        </w:rPr>
        <w:t>Photo Gallery Inline Block</w:t>
      </w:r>
    </w:p>
    <w:p w14:paraId="7872B095" w14:textId="77777777" w:rsidR="0058064B" w:rsidRPr="00981E29" w:rsidRDefault="0058064B" w:rsidP="0058064B">
      <w:pPr>
        <w:rPr>
          <w:lang w:val="bg-BG"/>
        </w:rPr>
      </w:pPr>
      <w:r w:rsidRPr="00981E29">
        <w:t>Create a web page like the following:</w:t>
      </w:r>
    </w:p>
    <w:p w14:paraId="62ED36C4" w14:textId="77777777" w:rsidR="0058064B" w:rsidRPr="00981E29" w:rsidRDefault="0058064B" w:rsidP="0058064B">
      <w:pPr>
        <w:rPr>
          <w:lang w:val="bg-BG"/>
        </w:rPr>
      </w:pPr>
      <w:r w:rsidRPr="00981E29">
        <w:rPr>
          <w:noProof/>
        </w:rPr>
        <w:lastRenderedPageBreak/>
        <w:drawing>
          <wp:inline distT="0" distB="0" distL="0" distR="0" wp14:anchorId="5897D714" wp14:editId="54230DE1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5AFA1C" w14:textId="77777777" w:rsidR="0058064B" w:rsidRDefault="0058064B" w:rsidP="0058064B">
      <w:pPr>
        <w:pStyle w:val="Heading3"/>
      </w:pPr>
      <w:r>
        <w:t>Requirements</w:t>
      </w:r>
    </w:p>
    <w:p w14:paraId="5A39D624" w14:textId="77777777" w:rsidR="0058064B" w:rsidRPr="00981E29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77D91856" w14:textId="77777777" w:rsidR="0058064B" w:rsidRPr="00617797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E87A5B5" w14:textId="77777777" w:rsidR="0058064B" w:rsidRPr="009524C6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14ED045F" w14:textId="77777777" w:rsidR="0058064B" w:rsidRPr="009524C6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63CD6E67" w14:textId="77777777" w:rsidR="0058064B" w:rsidRPr="009524C6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5B11409B" w14:textId="77777777" w:rsidR="0058064B" w:rsidRPr="009524C6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3FE85652" w14:textId="77777777" w:rsidR="0058064B" w:rsidRPr="009524C6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proofErr w:type="gram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  <w:proofErr w:type="gramEnd"/>
    </w:p>
    <w:p w14:paraId="4F4463BA" w14:textId="77777777" w:rsidR="0058064B" w:rsidRPr="009524C6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0DB2AB8B" w14:textId="77777777" w:rsidR="0058064B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1A6BA63A" w14:textId="77777777" w:rsidR="0058064B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2ED4B16C" w14:textId="77777777" w:rsidR="0058064B" w:rsidRPr="002012B4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A75879" w14:textId="77777777" w:rsidR="0058064B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1EF9E470" w14:textId="77777777" w:rsidR="0058064B" w:rsidRPr="002012B4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proofErr w:type="gramStart"/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  <w:proofErr w:type="gramEnd"/>
    </w:p>
    <w:p w14:paraId="73BD654A" w14:textId="77777777" w:rsidR="0058064B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43E3C876" w14:textId="77777777" w:rsidR="0058064B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148E2505" w14:textId="77777777" w:rsidR="0058064B" w:rsidRPr="002012B4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2C2EF59A" w14:textId="77777777" w:rsidR="0058064B" w:rsidRPr="002012B4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gramStart"/>
      <w:r>
        <w:rPr>
          <w:rFonts w:eastAsia="Times New Roman" w:cstheme="minorHAnsi"/>
          <w:color w:val="000000"/>
          <w:lang w:eastAsia="en-GB"/>
        </w:rPr>
        <w:t>Vertical</w:t>
      </w:r>
      <w:proofErr w:type="gramEnd"/>
      <w:r>
        <w:rPr>
          <w:rFonts w:eastAsia="Times New Roman" w:cstheme="minorHAnsi"/>
          <w:color w:val="000000"/>
          <w:lang w:eastAsia="en-GB"/>
        </w:rPr>
        <w:t xml:space="preserve">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2090E50C" w14:textId="77777777" w:rsidR="0058064B" w:rsidRPr="00215F40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71AFB780" w14:textId="77777777" w:rsidR="0058064B" w:rsidRPr="00215F40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</w:p>
    <w:p w14:paraId="7D1FA7E7" w14:textId="77777777" w:rsidR="0058064B" w:rsidRPr="00215F40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lastRenderedPageBreak/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4279333E" w14:textId="77777777" w:rsidR="0058064B" w:rsidRPr="00215F40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3EAFA1C6" w14:textId="77777777" w:rsidR="0058064B" w:rsidRPr="00147BD8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50266BF7" w14:textId="77777777" w:rsidR="0058064B" w:rsidRPr="00E8791B" w:rsidRDefault="0058064B" w:rsidP="0058064B">
      <w:pPr>
        <w:pStyle w:val="Heading2"/>
        <w:rPr>
          <w:highlight w:val="yellow"/>
          <w:lang w:val="bg-BG"/>
        </w:rPr>
      </w:pPr>
      <w:r w:rsidRPr="00E8791B">
        <w:rPr>
          <w:highlight w:val="yellow"/>
        </w:rPr>
        <w:t>Position Playground</w:t>
      </w:r>
    </w:p>
    <w:p w14:paraId="6D08B0E1" w14:textId="77777777" w:rsidR="0058064B" w:rsidRPr="00CA712C" w:rsidRDefault="0058064B" w:rsidP="0058064B">
      <w:pPr>
        <w:rPr>
          <w:lang w:val="bg-BG"/>
        </w:rPr>
      </w:pPr>
      <w:r w:rsidRPr="00CA712C">
        <w:t>Create a web page like the following:</w:t>
      </w:r>
    </w:p>
    <w:p w14:paraId="017692E4" w14:textId="77777777" w:rsidR="0058064B" w:rsidRDefault="0058064B" w:rsidP="0058064B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E5DDDE1" wp14:editId="6215DCAC">
            <wp:extent cx="4500864" cy="4232151"/>
            <wp:effectExtent l="19050" t="19050" r="14605" b="16510"/>
            <wp:docPr id="1824980116" name="Картина 1824980116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80116" name="Картина 1824980116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EDDEB7" w14:textId="77777777" w:rsidR="0058064B" w:rsidRPr="00CA712C" w:rsidRDefault="0058064B" w:rsidP="00E85B75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0C85DA91" w14:textId="77777777" w:rsidR="0058064B" w:rsidRPr="00AB6E7C" w:rsidRDefault="0058064B" w:rsidP="00E85B75">
      <w:pPr>
        <w:pStyle w:val="code-line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7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061EA194" w14:textId="77777777" w:rsidR="0058064B" w:rsidRPr="00AF1745" w:rsidRDefault="0058064B" w:rsidP="00AF1745">
      <w:pPr>
        <w:pStyle w:val="Heading3"/>
      </w:pPr>
      <w:r>
        <w:t>R</w:t>
      </w:r>
      <w:r w:rsidRPr="003779DA">
        <w:t>equirements</w:t>
      </w:r>
    </w:p>
    <w:p w14:paraId="60296762" w14:textId="77777777" w:rsidR="0058064B" w:rsidRPr="00CA712C" w:rsidRDefault="0058064B" w:rsidP="00E85B75">
      <w:pPr>
        <w:pStyle w:val="code-line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2F6FF26B" w14:textId="77777777" w:rsidR="0058064B" w:rsidRPr="00CA712C" w:rsidRDefault="0058064B" w:rsidP="00E85B75">
      <w:pPr>
        <w:pStyle w:val="code-line"/>
        <w:numPr>
          <w:ilvl w:val="1"/>
          <w:numId w:val="5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each one adds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74B3C836" w14:textId="77777777" w:rsidR="0058064B" w:rsidRPr="00CA712C" w:rsidRDefault="0058064B" w:rsidP="00E85B75">
      <w:pPr>
        <w:pStyle w:val="code-line"/>
        <w:numPr>
          <w:ilvl w:val="2"/>
          <w:numId w:val="5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3014BB8D" w14:textId="77777777" w:rsidR="0058064B" w:rsidRPr="009C23E9" w:rsidRDefault="0058064B" w:rsidP="00E85B75">
      <w:pPr>
        <w:pStyle w:val="code-line"/>
        <w:numPr>
          <w:ilvl w:val="2"/>
          <w:numId w:val="5"/>
        </w:numPr>
        <w:spacing w:line="276" w:lineRule="auto"/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721CAF28" w14:textId="77777777" w:rsidR="00530B01" w:rsidRPr="00530B01" w:rsidRDefault="00530B01" w:rsidP="0058064B">
      <w:pPr>
        <w:pStyle w:val="Heading2"/>
        <w:rPr>
          <w:highlight w:val="yellow"/>
          <w:lang w:val="bg-BG"/>
        </w:rPr>
      </w:pPr>
    </w:p>
    <w:p w14:paraId="054B43D3" w14:textId="77777777" w:rsidR="001C5BD6" w:rsidRPr="001C5BD6" w:rsidRDefault="001C5BD6" w:rsidP="0058064B">
      <w:pPr>
        <w:pStyle w:val="Heading2"/>
        <w:rPr>
          <w:highlight w:val="yellow"/>
          <w:lang w:val="bg-BG"/>
        </w:rPr>
      </w:pPr>
    </w:p>
    <w:p w14:paraId="7462C6DD" w14:textId="72AA2B47" w:rsidR="0058064B" w:rsidRPr="00D36A5F" w:rsidRDefault="0058064B" w:rsidP="0058064B">
      <w:pPr>
        <w:pStyle w:val="Heading2"/>
        <w:rPr>
          <w:highlight w:val="yellow"/>
          <w:lang w:val="bg-BG"/>
        </w:rPr>
      </w:pPr>
      <w:r w:rsidRPr="00D36A5F">
        <w:rPr>
          <w:highlight w:val="yellow"/>
        </w:rPr>
        <w:t>Center Position and Transform</w:t>
      </w:r>
    </w:p>
    <w:p w14:paraId="0C73F2B7" w14:textId="77777777" w:rsidR="0058064B" w:rsidRPr="00CA712C" w:rsidRDefault="0058064B" w:rsidP="0058064B">
      <w:pPr>
        <w:rPr>
          <w:lang w:val="bg-BG"/>
        </w:rPr>
      </w:pPr>
      <w:r w:rsidRPr="00CA712C">
        <w:t>Create a web page like the following:</w:t>
      </w:r>
    </w:p>
    <w:p w14:paraId="573315A5" w14:textId="77777777" w:rsidR="0058064B" w:rsidRDefault="0058064B" w:rsidP="0058064B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7BBFADD0" wp14:editId="379E2BB3">
            <wp:extent cx="3673274" cy="3167383"/>
            <wp:effectExtent l="19050" t="19050" r="22860" b="13970"/>
            <wp:docPr id="1426382356" name="Картина 1426382356" descr="Картина, която съдържа текст, екранна снимка, лого, Мар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82356" name="Картина 1426382356" descr="Картина, която съдържа текст, екранна снимка, лого, Мар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23980" w14:textId="77777777" w:rsidR="0058064B" w:rsidRPr="00AB6E7C" w:rsidRDefault="0058064B" w:rsidP="00E85B7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64F4C62E" w14:textId="77777777" w:rsidR="0058064B" w:rsidRPr="00AF1745" w:rsidRDefault="0058064B" w:rsidP="00AF1745">
      <w:pPr>
        <w:pStyle w:val="Heading3"/>
      </w:pPr>
      <w:r w:rsidRPr="00506269">
        <w:t>Requirements</w:t>
      </w:r>
    </w:p>
    <w:p w14:paraId="1D63B505" w14:textId="77777777" w:rsidR="0058064B" w:rsidRPr="00506269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15244049" w14:textId="77777777" w:rsidR="0058064B" w:rsidRPr="00CA712C" w:rsidRDefault="0058064B" w:rsidP="00E85B75">
      <w:pPr>
        <w:pStyle w:val="ListParagraph"/>
        <w:numPr>
          <w:ilvl w:val="0"/>
          <w:numId w:val="3"/>
        </w:numPr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2AC2DE3A" w14:textId="77777777" w:rsidR="0058064B" w:rsidRPr="00857168" w:rsidRDefault="0058064B" w:rsidP="00E85B75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10D42945" w14:textId="77777777" w:rsidR="0058064B" w:rsidRPr="00857168" w:rsidRDefault="0058064B" w:rsidP="00E85B75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 w14:paraId="363FF982" w14:textId="77777777" w:rsidR="0058064B" w:rsidRPr="00CA712C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4F53C7F8" w14:textId="77777777" w:rsidR="0058064B" w:rsidRPr="00CA712C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5C2B4378" w14:textId="77777777" w:rsidR="0058064B" w:rsidRPr="00CA712C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02C82C49" w14:textId="77777777" w:rsidR="0058064B" w:rsidRPr="00CA712C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5457B041" w14:textId="77777777" w:rsidR="0058064B" w:rsidRPr="009C23E9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160B14D2" w14:textId="77777777" w:rsidR="0058064B" w:rsidRPr="00CA712C" w:rsidRDefault="0058064B" w:rsidP="0058064B">
      <w:pPr>
        <w:pStyle w:val="Heading2"/>
        <w:rPr>
          <w:lang w:val="bg-BG"/>
        </w:rPr>
      </w:pPr>
      <w:r w:rsidRPr="00CA712C">
        <w:t xml:space="preserve">Navigation </w:t>
      </w:r>
    </w:p>
    <w:p w14:paraId="422A7725" w14:textId="77777777" w:rsidR="0058064B" w:rsidRPr="00CA712C" w:rsidRDefault="0058064B" w:rsidP="0058064B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7229A722" w14:textId="77777777" w:rsidR="0058064B" w:rsidRDefault="0058064B" w:rsidP="0058064B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47B2E63E" wp14:editId="3537BBBB">
            <wp:extent cx="5381706" cy="6718300"/>
            <wp:effectExtent l="19050" t="19050" r="28575" b="25400"/>
            <wp:docPr id="1103841436" name="Картина 1103841436" descr="Картина, която съдържа текст, екранна снимка, докумен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841436" name="Картина 1103841436" descr="Картина, която съдържа текст, екранна снимка, докумен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FDC008" w14:textId="77777777" w:rsidR="0058064B" w:rsidRPr="00AB6E7C" w:rsidRDefault="0058064B" w:rsidP="00E85B7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BBCD657" w14:textId="77777777" w:rsidR="0058064B" w:rsidRPr="00AF1745" w:rsidRDefault="0058064B" w:rsidP="00AF1745">
      <w:pPr>
        <w:pStyle w:val="Heading3"/>
      </w:pPr>
      <w:r w:rsidRPr="00E83E39">
        <w:t>Requirements</w:t>
      </w:r>
    </w:p>
    <w:p w14:paraId="36777C81" w14:textId="77777777" w:rsidR="0058064B" w:rsidRPr="00CA712C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20F043D9" w14:textId="77777777" w:rsidR="0058064B" w:rsidRPr="00CA712C" w:rsidRDefault="0058064B" w:rsidP="00E85B75">
      <w:pPr>
        <w:numPr>
          <w:ilvl w:val="1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Style w:val="CodeChar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3C678D49" w14:textId="77777777" w:rsidR="0058064B" w:rsidRPr="00CA712C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6BA3FEDC" w14:textId="77777777" w:rsidR="0058064B" w:rsidRPr="00CA712C" w:rsidRDefault="0058064B" w:rsidP="00E85B75">
      <w:pPr>
        <w:numPr>
          <w:ilvl w:val="1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0D7539DB" w14:textId="77777777" w:rsidR="0058064B" w:rsidRPr="00CA712C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5394AD1" w14:textId="77777777" w:rsidR="0058064B" w:rsidRPr="00CA712C" w:rsidRDefault="0058064B" w:rsidP="00E85B75">
      <w:pPr>
        <w:numPr>
          <w:ilvl w:val="1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61F81FF8" w14:textId="77777777" w:rsidR="0058064B" w:rsidRPr="00CA712C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06EF6A74" w14:textId="77777777" w:rsidR="0058064B" w:rsidRPr="00CA712C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29D39333" w14:textId="77777777" w:rsidR="0058064B" w:rsidRPr="00CA712C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proofErr w:type="spellStart"/>
      <w:r w:rsidRPr="00CA712C">
        <w:rPr>
          <w:rStyle w:val="CodeChar"/>
          <w:lang w:eastAsia="en-GB"/>
        </w:rPr>
        <w:t>rgba</w:t>
      </w:r>
      <w:proofErr w:type="spellEnd"/>
      <w:r w:rsidRPr="00CA712C">
        <w:rPr>
          <w:rStyle w:val="CodeChar"/>
          <w:lang w:eastAsia="en-GB"/>
        </w:rPr>
        <w:t>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34C2C1B4" w14:textId="77777777" w:rsidR="0058064B" w:rsidRPr="00CA712C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2E8DD661" w14:textId="77777777" w:rsidR="0058064B" w:rsidRPr="00CA712C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0D20FA07" w14:textId="77777777" w:rsidR="0058064B" w:rsidRPr="00CA712C" w:rsidRDefault="0058064B" w:rsidP="0058064B">
      <w:pPr>
        <w:pStyle w:val="Heading2"/>
        <w:rPr>
          <w:lang w:val="bg-BG"/>
        </w:rPr>
      </w:pPr>
      <w:r w:rsidRPr="00CA712C">
        <w:t>Social Media Icons</w:t>
      </w:r>
    </w:p>
    <w:p w14:paraId="45249B62" w14:textId="77777777" w:rsidR="0058064B" w:rsidRPr="00CA712C" w:rsidRDefault="0058064B" w:rsidP="0058064B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2869EB53" w14:textId="77777777" w:rsidR="0058064B" w:rsidRDefault="0058064B" w:rsidP="0058064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5E8688C3" wp14:editId="6A3980D2">
            <wp:extent cx="3138715" cy="982160"/>
            <wp:effectExtent l="19050" t="19050" r="24130" b="27940"/>
            <wp:docPr id="27" name="Picture 27" descr="Картина, която съдържа бял, черен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Картина, която съдържа бял, черен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759823" w14:textId="77777777" w:rsidR="0058064B" w:rsidRPr="00AB6E7C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45A270A" w14:textId="77777777" w:rsidR="0058064B" w:rsidRPr="00AB6E7C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198B0E8" w14:textId="77777777" w:rsidR="0058064B" w:rsidRPr="00AF1745" w:rsidRDefault="0058064B" w:rsidP="00AF1745">
      <w:pPr>
        <w:pStyle w:val="Heading3"/>
      </w:pPr>
      <w:r w:rsidRPr="00AB6E7C">
        <w:t>Requirements</w:t>
      </w:r>
    </w:p>
    <w:p w14:paraId="19C79205" w14:textId="77777777" w:rsidR="0058064B" w:rsidRPr="00CA712C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18398636" w14:textId="77777777" w:rsidR="0058064B" w:rsidRPr="00CA712C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71DE8887" w14:textId="77777777" w:rsidR="0058064B" w:rsidRPr="00CA712C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012884C1" w14:textId="77777777" w:rsidR="0058064B" w:rsidRPr="00CA712C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0A798E33" w14:textId="77777777" w:rsidR="0058064B" w:rsidRPr="00CA712C" w:rsidRDefault="0058064B" w:rsidP="00E85B75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5B13E5D3" w14:textId="77777777" w:rsidR="0058064B" w:rsidRPr="00463C14" w:rsidRDefault="0058064B" w:rsidP="00463C14">
      <w:pPr>
        <w:pStyle w:val="Heading2"/>
      </w:pPr>
      <w:r w:rsidRPr="00705B4F">
        <w:t>Flexbox Layout</w:t>
      </w:r>
    </w:p>
    <w:p w14:paraId="2564C67E" w14:textId="77777777" w:rsidR="0058064B" w:rsidRPr="00705B4F" w:rsidRDefault="0058064B" w:rsidP="0058064B">
      <w:pPr>
        <w:rPr>
          <w:lang w:val="bg-BG"/>
        </w:rPr>
      </w:pPr>
      <w:r w:rsidRPr="00705B4F">
        <w:t>Create a web page like the following:</w:t>
      </w:r>
    </w:p>
    <w:p w14:paraId="261F8666" w14:textId="77777777" w:rsidR="0058064B" w:rsidRDefault="0058064B" w:rsidP="0058064B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9413024" wp14:editId="44E094FE">
            <wp:extent cx="5322509" cy="2825750"/>
            <wp:effectExtent l="19050" t="19050" r="12065" b="12700"/>
            <wp:docPr id="1264463120" name="Picture 1264463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73BA7E" w14:textId="77777777" w:rsidR="0058064B" w:rsidRPr="00CB15E9" w:rsidRDefault="0058064B" w:rsidP="00E85B75">
      <w:pPr>
        <w:pStyle w:val="ListParagraph"/>
        <w:numPr>
          <w:ilvl w:val="0"/>
          <w:numId w:val="11"/>
        </w:numPr>
        <w:rPr>
          <w:rStyle w:val="Strong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Strong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Strong"/>
          <w:rFonts w:cstheme="minorHAnsi"/>
          <w:b w:val="0"/>
          <w:bCs w:val="0"/>
          <w:color w:val="000000"/>
        </w:rPr>
        <w:t>"</w:t>
      </w:r>
    </w:p>
    <w:p w14:paraId="4CC63988" w14:textId="77777777" w:rsidR="0058064B" w:rsidRPr="00AF1745" w:rsidRDefault="0058064B" w:rsidP="00AF1745">
      <w:pPr>
        <w:pStyle w:val="Heading3"/>
      </w:pPr>
      <w:r w:rsidRPr="00CB15E9">
        <w:lastRenderedPageBreak/>
        <w:t>Requirements</w:t>
      </w:r>
    </w:p>
    <w:p w14:paraId="6B99F45D" w14:textId="77777777" w:rsidR="0058064B" w:rsidRPr="00705B4F" w:rsidRDefault="0058064B" w:rsidP="00E85B75">
      <w:pPr>
        <w:pStyle w:val="code-line"/>
        <w:numPr>
          <w:ilvl w:val="0"/>
          <w:numId w:val="9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0C408B73" w14:textId="77777777" w:rsidR="0058064B" w:rsidRPr="00E91D86" w:rsidRDefault="0058064B" w:rsidP="00E85B75">
      <w:pPr>
        <w:pStyle w:val="code-line"/>
        <w:numPr>
          <w:ilvl w:val="0"/>
          <w:numId w:val="9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23327167" w14:textId="77777777" w:rsidR="0058064B" w:rsidRPr="00E91D86" w:rsidRDefault="0058064B" w:rsidP="00E85B75">
      <w:pPr>
        <w:pStyle w:val="code-line"/>
        <w:numPr>
          <w:ilvl w:val="1"/>
          <w:numId w:val="9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</w:t>
      </w:r>
      <w:proofErr w:type="gramStart"/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61353FDA" w14:textId="77777777" w:rsidR="0058064B" w:rsidRPr="00E91D86" w:rsidRDefault="0058064B" w:rsidP="00E85B75">
      <w:pPr>
        <w:pStyle w:val="code-line"/>
        <w:numPr>
          <w:ilvl w:val="1"/>
          <w:numId w:val="9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proofErr w:type="gramStart"/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52DF7A51" w14:textId="77777777" w:rsidR="0058064B" w:rsidRPr="00E91D86" w:rsidRDefault="0058064B" w:rsidP="00E85B75">
      <w:pPr>
        <w:pStyle w:val="code-line"/>
        <w:numPr>
          <w:ilvl w:val="1"/>
          <w:numId w:val="9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proofErr w:type="gramStart"/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62645362" w14:textId="77777777" w:rsidR="0058064B" w:rsidRPr="00E91D86" w:rsidRDefault="0058064B" w:rsidP="00E85B75">
      <w:pPr>
        <w:pStyle w:val="code-line"/>
        <w:numPr>
          <w:ilvl w:val="1"/>
          <w:numId w:val="9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proofErr w:type="gramStart"/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3DDFCE43" w14:textId="6CF3F714" w:rsidR="0058064B" w:rsidRPr="00E91D86" w:rsidRDefault="0058064B" w:rsidP="00E85B75">
      <w:pPr>
        <w:pStyle w:val="code-line"/>
        <w:numPr>
          <w:ilvl w:val="0"/>
          <w:numId w:val="9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</w:t>
      </w:r>
    </w:p>
    <w:p w14:paraId="4DF8BD40" w14:textId="77777777" w:rsidR="0058064B" w:rsidRPr="00E91D86" w:rsidRDefault="0058064B" w:rsidP="00E85B75">
      <w:pPr>
        <w:pStyle w:val="code-line"/>
        <w:numPr>
          <w:ilvl w:val="1"/>
          <w:numId w:val="9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proofErr w:type="gramStart"/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5A812314" w14:textId="77777777" w:rsidR="0058064B" w:rsidRPr="00E91D86" w:rsidRDefault="0058064B" w:rsidP="00E85B75">
      <w:pPr>
        <w:pStyle w:val="code-line"/>
        <w:numPr>
          <w:ilvl w:val="1"/>
          <w:numId w:val="9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</w:t>
      </w:r>
      <w:proofErr w:type="gramStart"/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272BA683" w14:textId="77777777" w:rsidR="0058064B" w:rsidRPr="00E91D86" w:rsidRDefault="0058064B" w:rsidP="00E85B75">
      <w:pPr>
        <w:pStyle w:val="code-line"/>
        <w:numPr>
          <w:ilvl w:val="1"/>
          <w:numId w:val="9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</w:t>
      </w:r>
      <w:proofErr w:type="gramStart"/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509FA6D0" w14:textId="77777777" w:rsidR="0058064B" w:rsidRPr="00E91D86" w:rsidRDefault="0058064B" w:rsidP="00E85B75">
      <w:pPr>
        <w:pStyle w:val="code-line"/>
        <w:numPr>
          <w:ilvl w:val="1"/>
          <w:numId w:val="9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proofErr w:type="gramStart"/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17CF4E62" w14:textId="77777777" w:rsidR="0058064B" w:rsidRPr="000028DD" w:rsidRDefault="0058064B" w:rsidP="00E85B75">
      <w:pPr>
        <w:pStyle w:val="code-line"/>
        <w:numPr>
          <w:ilvl w:val="0"/>
          <w:numId w:val="9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06FED0C2" w14:textId="77777777" w:rsidR="0058064B" w:rsidRDefault="0058064B" w:rsidP="00E85B75">
      <w:pPr>
        <w:pStyle w:val="code-line"/>
        <w:numPr>
          <w:ilvl w:val="1"/>
          <w:numId w:val="9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- </w:t>
      </w:r>
      <w:proofErr w:type="gramStart"/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;</w:t>
      </w:r>
      <w:proofErr w:type="gramEnd"/>
    </w:p>
    <w:p w14:paraId="789B5D11" w14:textId="77777777" w:rsidR="0058064B" w:rsidRPr="000028DD" w:rsidRDefault="0058064B" w:rsidP="00E85B75">
      <w:pPr>
        <w:pStyle w:val="code-line"/>
        <w:numPr>
          <w:ilvl w:val="0"/>
          <w:numId w:val="9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7B4E5706" w14:textId="77777777" w:rsidR="0058064B" w:rsidRPr="000028DD" w:rsidRDefault="0058064B" w:rsidP="00E85B75">
      <w:pPr>
        <w:pStyle w:val="code-line"/>
        <w:numPr>
          <w:ilvl w:val="1"/>
          <w:numId w:val="9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8 1 </w:t>
      </w:r>
      <w:proofErr w:type="gramStart"/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  <w:proofErr w:type="gramEnd"/>
    </w:p>
    <w:p w14:paraId="076D7925" w14:textId="77777777" w:rsidR="0058064B" w:rsidRPr="00E0603F" w:rsidRDefault="0058064B" w:rsidP="00E85B75">
      <w:pPr>
        <w:pStyle w:val="code-line"/>
        <w:numPr>
          <w:ilvl w:val="0"/>
          <w:numId w:val="9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0DCD2C94" w14:textId="77777777" w:rsidR="0058064B" w:rsidRPr="000028DD" w:rsidRDefault="0058064B" w:rsidP="00E85B75">
      <w:pPr>
        <w:pStyle w:val="code-line"/>
        <w:numPr>
          <w:ilvl w:val="1"/>
          <w:numId w:val="9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2 1 </w:t>
      </w:r>
      <w:proofErr w:type="gramStart"/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  <w:proofErr w:type="gramEnd"/>
    </w:p>
    <w:p w14:paraId="1333DCB8" w14:textId="77777777" w:rsidR="0058064B" w:rsidRPr="00463C14" w:rsidRDefault="0058064B" w:rsidP="00463C14">
      <w:pPr>
        <w:pStyle w:val="Heading2"/>
      </w:pPr>
      <w:proofErr w:type="spellStart"/>
      <w:r w:rsidRPr="00705B4F">
        <w:t>FlexModel</w:t>
      </w:r>
      <w:proofErr w:type="spellEnd"/>
      <w:r w:rsidRPr="00705B4F">
        <w:t xml:space="preserve"> Articles</w:t>
      </w:r>
    </w:p>
    <w:p w14:paraId="47A7461A" w14:textId="77777777" w:rsidR="0058064B" w:rsidRPr="00705B4F" w:rsidRDefault="0058064B" w:rsidP="0058064B">
      <w:pPr>
        <w:rPr>
          <w:lang w:val="bg-BG"/>
        </w:rPr>
      </w:pPr>
      <w:r w:rsidRPr="00705B4F">
        <w:t>Create a web page like the following:</w:t>
      </w:r>
    </w:p>
    <w:p w14:paraId="77392351" w14:textId="77777777" w:rsidR="0058064B" w:rsidRPr="00705B4F" w:rsidRDefault="0058064B" w:rsidP="0058064B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6C0ABC9" wp14:editId="588B443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0CCC64" w14:textId="77777777" w:rsidR="0058064B" w:rsidRDefault="0058064B" w:rsidP="00E85B75">
      <w:pPr>
        <w:pStyle w:val="code-line"/>
        <w:numPr>
          <w:ilvl w:val="0"/>
          <w:numId w:val="11"/>
        </w:numPr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1409FCCF" w14:textId="77777777" w:rsidR="0058064B" w:rsidRPr="00AF1745" w:rsidRDefault="0058064B" w:rsidP="00AF1745">
      <w:pPr>
        <w:pStyle w:val="Heading3"/>
      </w:pPr>
      <w:r>
        <w:t>R</w:t>
      </w:r>
      <w:r w:rsidRPr="00CB15E9">
        <w:t>equirements</w:t>
      </w:r>
    </w:p>
    <w:p w14:paraId="5E345AED" w14:textId="77777777" w:rsidR="0058064B" w:rsidRPr="00705B4F" w:rsidRDefault="0058064B" w:rsidP="00E85B75">
      <w:pPr>
        <w:pStyle w:val="ListParagraph"/>
        <w:numPr>
          <w:ilvl w:val="0"/>
          <w:numId w:val="2"/>
        </w:numPr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19912C1D" w14:textId="77777777" w:rsidR="0058064B" w:rsidRPr="00705B4F" w:rsidRDefault="0058064B" w:rsidP="00E85B75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1560B3B" w14:textId="77777777" w:rsidR="0058064B" w:rsidRPr="00705B4F" w:rsidRDefault="0058064B" w:rsidP="00E85B75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0CF9C734" w14:textId="77777777" w:rsidR="0058064B" w:rsidRPr="00705B4F" w:rsidRDefault="0058064B" w:rsidP="00E85B75">
      <w:pPr>
        <w:numPr>
          <w:ilvl w:val="1"/>
          <w:numId w:val="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655BD79A" w14:textId="77777777" w:rsidR="0058064B" w:rsidRPr="00705B4F" w:rsidRDefault="0058064B" w:rsidP="00E85B75">
      <w:pPr>
        <w:numPr>
          <w:ilvl w:val="1"/>
          <w:numId w:val="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0F6B1440" w14:textId="77777777" w:rsidR="0058064B" w:rsidRPr="00705B4F" w:rsidRDefault="0058064B" w:rsidP="00E85B75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19F4A4E8" w14:textId="77777777" w:rsidR="0058064B" w:rsidRPr="00455A65" w:rsidRDefault="0058064B" w:rsidP="00E85B75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596720F6" w14:textId="77777777" w:rsidR="0058064B" w:rsidRPr="00C85252" w:rsidRDefault="0058064B" w:rsidP="00463C14">
      <w:pPr>
        <w:pStyle w:val="Heading2"/>
        <w:rPr>
          <w:highlight w:val="yellow"/>
        </w:rPr>
      </w:pPr>
      <w:r w:rsidRPr="00C85252">
        <w:rPr>
          <w:highlight w:val="yellow"/>
        </w:rPr>
        <w:lastRenderedPageBreak/>
        <w:t>ABC Game</w:t>
      </w:r>
    </w:p>
    <w:p w14:paraId="64685E8C" w14:textId="77777777" w:rsidR="0058064B" w:rsidRPr="00705B4F" w:rsidRDefault="0058064B" w:rsidP="0058064B">
      <w:pPr>
        <w:rPr>
          <w:lang w:val="bg-BG"/>
        </w:rPr>
      </w:pPr>
      <w:r w:rsidRPr="00705B4F">
        <w:t>Create a web page like the following:</w:t>
      </w:r>
    </w:p>
    <w:p w14:paraId="13001141" w14:textId="77777777" w:rsidR="0058064B" w:rsidRDefault="0058064B" w:rsidP="0058064B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1C4D81B" wp14:editId="27A373C1">
            <wp:extent cx="4293870" cy="2863128"/>
            <wp:effectExtent l="19050" t="19050" r="11430" b="13970"/>
            <wp:docPr id="1383750301" name="Picture 1383750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2AFC7" w14:textId="77777777" w:rsidR="0058064B" w:rsidRPr="00455A65" w:rsidRDefault="0058064B" w:rsidP="00E85B75">
      <w:pPr>
        <w:pStyle w:val="code-line"/>
        <w:numPr>
          <w:ilvl w:val="0"/>
          <w:numId w:val="1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03E0B81" w14:textId="77777777" w:rsidR="0058064B" w:rsidRPr="00AF1745" w:rsidRDefault="0058064B" w:rsidP="00AF1745">
      <w:pPr>
        <w:pStyle w:val="Heading3"/>
      </w:pPr>
      <w:r>
        <w:t>R</w:t>
      </w:r>
      <w:r w:rsidRPr="00455A65">
        <w:t>equirements</w:t>
      </w:r>
    </w:p>
    <w:p w14:paraId="174C4622" w14:textId="77777777" w:rsidR="0058064B" w:rsidRPr="00705B4F" w:rsidRDefault="0058064B" w:rsidP="00E85B75">
      <w:pPr>
        <w:numPr>
          <w:ilvl w:val="0"/>
          <w:numId w:val="10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642B39FA" w14:textId="77777777" w:rsidR="0058064B" w:rsidRPr="00705B4F" w:rsidRDefault="0058064B" w:rsidP="00E85B75">
      <w:pPr>
        <w:numPr>
          <w:ilvl w:val="0"/>
          <w:numId w:val="10"/>
        </w:numPr>
        <w:spacing w:before="100" w:beforeAutospacing="1" w:after="100" w:afterAutospacing="1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95C0B6D" w14:textId="77777777" w:rsidR="0058064B" w:rsidRPr="00705B4F" w:rsidRDefault="0058064B" w:rsidP="00E85B75">
      <w:pPr>
        <w:numPr>
          <w:ilvl w:val="0"/>
          <w:numId w:val="10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0B2F4C1D" w14:textId="77777777" w:rsidR="0058064B" w:rsidRPr="00705B4F" w:rsidRDefault="0058064B" w:rsidP="00E85B75">
      <w:pPr>
        <w:numPr>
          <w:ilvl w:val="0"/>
          <w:numId w:val="10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0879D26" w14:textId="77777777" w:rsidR="0058064B" w:rsidRPr="00705B4F" w:rsidRDefault="0058064B" w:rsidP="00E85B75">
      <w:pPr>
        <w:numPr>
          <w:ilvl w:val="0"/>
          <w:numId w:val="10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5DA47F83" w14:textId="77777777" w:rsidR="0058064B" w:rsidRPr="00705B4F" w:rsidRDefault="0058064B" w:rsidP="00E85B75">
      <w:pPr>
        <w:numPr>
          <w:ilvl w:val="0"/>
          <w:numId w:val="10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0ABCB416" w14:textId="77777777" w:rsidR="0058064B" w:rsidRPr="00705B4F" w:rsidRDefault="0058064B" w:rsidP="00E85B75">
      <w:pPr>
        <w:numPr>
          <w:ilvl w:val="1"/>
          <w:numId w:val="10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04556E43" w14:textId="77777777" w:rsidR="0058064B" w:rsidRPr="00705B4F" w:rsidRDefault="0058064B" w:rsidP="00E85B75">
      <w:pPr>
        <w:numPr>
          <w:ilvl w:val="1"/>
          <w:numId w:val="10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5C73B1A4" w14:textId="77777777" w:rsidR="0058064B" w:rsidRPr="00705B4F" w:rsidRDefault="0058064B" w:rsidP="00E85B75">
      <w:pPr>
        <w:numPr>
          <w:ilvl w:val="1"/>
          <w:numId w:val="10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5D72CE59" w14:textId="77777777" w:rsidR="0058064B" w:rsidRPr="00455A65" w:rsidRDefault="0058064B" w:rsidP="00E85B75">
      <w:pPr>
        <w:numPr>
          <w:ilvl w:val="0"/>
          <w:numId w:val="10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2A88F0CE" w14:textId="5B6DD031" w:rsidR="0058064B" w:rsidRPr="00705B4F" w:rsidRDefault="0058064B" w:rsidP="00463C14">
      <w:pPr>
        <w:pStyle w:val="Heading2"/>
        <w:rPr>
          <w:lang w:val="bg-BG"/>
        </w:rPr>
      </w:pPr>
      <w:r w:rsidRPr="00705B4F">
        <w:t>Calendar</w:t>
      </w:r>
    </w:p>
    <w:p w14:paraId="628ACDA0" w14:textId="77777777" w:rsidR="0058064B" w:rsidRPr="00705B4F" w:rsidRDefault="0058064B" w:rsidP="0058064B">
      <w:pPr>
        <w:rPr>
          <w:lang w:val="bg-BG"/>
        </w:rPr>
      </w:pPr>
      <w:r w:rsidRPr="00705B4F">
        <w:t>Create a web page like the following:</w:t>
      </w:r>
    </w:p>
    <w:p w14:paraId="01FF5536" w14:textId="77777777" w:rsidR="0058064B" w:rsidRDefault="0058064B" w:rsidP="0058064B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449C74FA" wp14:editId="1DC3CEBA">
            <wp:extent cx="4171950" cy="2559332"/>
            <wp:effectExtent l="19050" t="19050" r="19050" b="12700"/>
            <wp:docPr id="1978845913" name="Picture 1978845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195266" cy="257363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4A32D" w14:textId="77777777" w:rsidR="0058064B" w:rsidRPr="00AF7018" w:rsidRDefault="0058064B" w:rsidP="00E85B7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4A4D5C9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42AA41BB" w14:textId="77777777" w:rsidR="0058064B" w:rsidRPr="00705B4F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18A8883D" w14:textId="77777777" w:rsidR="0058064B" w:rsidRPr="00705B4F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147F55D1" w14:textId="77777777" w:rsidR="0058064B" w:rsidRPr="00705B4F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740BFB9A" w14:textId="77777777" w:rsidR="0058064B" w:rsidRPr="00705B4F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AC04A7F" w14:textId="77777777" w:rsidR="0058064B" w:rsidRPr="00705B4F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0DF68DE2" w14:textId="77777777" w:rsidR="0058064B" w:rsidRPr="00705B4F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6ADBCDE" w14:textId="77777777" w:rsidR="0058064B" w:rsidRPr="00705B4F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1233591B" w14:textId="77777777" w:rsidR="0058064B" w:rsidRPr="00705B4F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56EE2D16" w14:textId="77777777" w:rsidR="0058064B" w:rsidRPr="00705B4F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0A447B63" w14:textId="77777777" w:rsidR="0058064B" w:rsidRPr="00705B4F" w:rsidRDefault="0058064B" w:rsidP="00E85B75">
      <w:pPr>
        <w:numPr>
          <w:ilvl w:val="1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003E4901" w14:textId="77777777" w:rsidR="0058064B" w:rsidRPr="00705B4F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0835C24" w14:textId="77777777" w:rsidR="0058064B" w:rsidRPr="00A7139C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7A72B46E" w14:textId="77777777" w:rsidR="0058064B" w:rsidRPr="00463C14" w:rsidRDefault="0058064B" w:rsidP="00463C14">
      <w:pPr>
        <w:pStyle w:val="Heading2"/>
      </w:pPr>
      <w:r w:rsidRPr="00705B4F">
        <w:t>Navigation Flexbox</w:t>
      </w:r>
    </w:p>
    <w:p w14:paraId="1D80E902" w14:textId="77777777" w:rsidR="0058064B" w:rsidRPr="00705B4F" w:rsidRDefault="0058064B" w:rsidP="0058064B">
      <w:pPr>
        <w:rPr>
          <w:lang w:val="bg-BG"/>
        </w:rPr>
      </w:pPr>
      <w:r w:rsidRPr="00705B4F">
        <w:t>Create a web page like the following:</w:t>
      </w:r>
    </w:p>
    <w:p w14:paraId="7577ADBE" w14:textId="77777777" w:rsidR="0058064B" w:rsidRDefault="0058064B" w:rsidP="0058064B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5ED6FF70" wp14:editId="79125B7A">
            <wp:extent cx="5795054" cy="3455374"/>
            <wp:effectExtent l="19050" t="19050" r="15240" b="12065"/>
            <wp:docPr id="1518302343" name="Picture 1518302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13ED3" w14:textId="77777777" w:rsidR="0058064B" w:rsidRPr="003450F5" w:rsidRDefault="0058064B" w:rsidP="00E85B7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46E3CE3D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2C6BCCBC" w14:textId="77777777" w:rsidR="0058064B" w:rsidRPr="00705B4F" w:rsidRDefault="0058064B" w:rsidP="00E85B7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3E9A0238" w14:textId="77777777" w:rsidR="0058064B" w:rsidRPr="00705B4F" w:rsidRDefault="0058064B" w:rsidP="00E85B7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3553E17B" w14:textId="77777777" w:rsidR="0058064B" w:rsidRPr="00705B4F" w:rsidRDefault="0058064B" w:rsidP="00E85B75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6DFDFBEE" w14:textId="77777777" w:rsidR="0058064B" w:rsidRPr="00705B4F" w:rsidRDefault="0058064B" w:rsidP="00E85B75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43B6C7E8" w14:textId="77777777" w:rsidR="0058064B" w:rsidRPr="00705B4F" w:rsidRDefault="0058064B" w:rsidP="00E85B75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561FDF3B" w14:textId="77777777" w:rsidR="0058064B" w:rsidRPr="00705B4F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C3AD02" w14:textId="77777777" w:rsidR="0058064B" w:rsidRPr="00705B4F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30D0DFA6" w14:textId="77777777" w:rsidR="0058064B" w:rsidRPr="002905F7" w:rsidRDefault="0058064B" w:rsidP="00E85B75">
      <w:pPr>
        <w:numPr>
          <w:ilvl w:val="0"/>
          <w:numId w:val="3"/>
        </w:numPr>
        <w:spacing w:before="100" w:beforeAutospacing="1" w:after="100" w:afterAutospacing="1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1EE79D6" w14:textId="77777777" w:rsidR="0058064B" w:rsidRPr="00463C14" w:rsidRDefault="0058064B" w:rsidP="00463C14">
      <w:pPr>
        <w:pStyle w:val="Heading2"/>
      </w:pPr>
      <w:r w:rsidRPr="00705B4F">
        <w:t>Photo Gallery – Flexbox</w:t>
      </w:r>
    </w:p>
    <w:p w14:paraId="64C503DF" w14:textId="77777777" w:rsidR="0058064B" w:rsidRPr="00705B4F" w:rsidRDefault="0058064B" w:rsidP="0058064B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75326909" w14:textId="77777777" w:rsidR="0058064B" w:rsidRDefault="0058064B" w:rsidP="0058064B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504C57D2" wp14:editId="1BD200E9">
            <wp:extent cx="4907640" cy="6802502"/>
            <wp:effectExtent l="19050" t="19050" r="26670" b="17780"/>
            <wp:docPr id="731125834" name="Picture 7311258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4751C" w14:textId="77777777" w:rsidR="0058064B" w:rsidRPr="003450F5" w:rsidRDefault="0058064B" w:rsidP="00E85B7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223D69F2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29163A4A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54C6E666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D81B5C3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2426EA76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proofErr w:type="spellStart"/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proofErr w:type="spellEnd"/>
      <w:r>
        <w:rPr>
          <w:rFonts w:eastAsia="Times New Roman" w:cstheme="minorHAnsi"/>
          <w:color w:val="000000"/>
          <w:lang w:eastAsia="en-GB"/>
        </w:rPr>
        <w:t xml:space="preserve"> property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 be equal to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03FD64A6" w14:textId="77777777" w:rsidR="0058064B" w:rsidRPr="00463C14" w:rsidRDefault="0058064B" w:rsidP="00463C14">
      <w:pPr>
        <w:pStyle w:val="Heading2"/>
      </w:pPr>
      <w:r w:rsidRPr="00705B4F">
        <w:t>Blog Layout – Flexbox</w:t>
      </w:r>
    </w:p>
    <w:p w14:paraId="2B0AD520" w14:textId="77777777" w:rsidR="0058064B" w:rsidRPr="00705B4F" w:rsidRDefault="0058064B" w:rsidP="0058064B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99EF587" w14:textId="77777777" w:rsidR="0058064B" w:rsidRDefault="0058064B" w:rsidP="0058064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6279BA84" wp14:editId="72F54BEB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3E3221" w14:textId="77777777" w:rsidR="0058064B" w:rsidRPr="005737B6" w:rsidRDefault="0058064B" w:rsidP="00E85B7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7160004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520B8619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1F245576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4FEF4451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291CB6F6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4DA3C58C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1EDE5EF5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53EDA156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5E535341" w14:textId="77777777" w:rsidR="0058064B" w:rsidRPr="00463C14" w:rsidRDefault="0058064B" w:rsidP="00463C14">
      <w:pPr>
        <w:pStyle w:val="Heading2"/>
      </w:pPr>
      <w:r w:rsidRPr="00705B4F">
        <w:lastRenderedPageBreak/>
        <w:t>Sticky Footer – Flexbox</w:t>
      </w:r>
    </w:p>
    <w:p w14:paraId="3DADDDD9" w14:textId="77777777" w:rsidR="0058064B" w:rsidRPr="00705B4F" w:rsidRDefault="0058064B" w:rsidP="0058064B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224A3A0" w14:textId="77777777" w:rsidR="0058064B" w:rsidRDefault="0058064B" w:rsidP="0058064B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476E5AC6" wp14:editId="6F9D470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A60A23" w14:textId="77777777" w:rsidR="0058064B" w:rsidRPr="005737B6" w:rsidRDefault="0058064B" w:rsidP="00E85B75">
      <w:pPr>
        <w:numPr>
          <w:ilvl w:val="0"/>
          <w:numId w:val="6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16DFD8D4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248DF703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7549F831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31C3624B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2F9E9FB4" w14:textId="77777777" w:rsidR="0058064B" w:rsidRPr="009A45E0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36188AA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7FC4DE83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3E993210" w14:textId="77777777" w:rsidR="0058064B" w:rsidRPr="00705B4F" w:rsidRDefault="0058064B" w:rsidP="00E85B75">
      <w:pPr>
        <w:numPr>
          <w:ilvl w:val="1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6226E00" w14:textId="77777777" w:rsidR="0058064B" w:rsidRPr="00705B4F" w:rsidRDefault="0058064B" w:rsidP="00E85B75">
      <w:pPr>
        <w:numPr>
          <w:ilvl w:val="1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41E2B5D7" w14:textId="77777777" w:rsidR="0058064B" w:rsidRPr="00DE487D" w:rsidRDefault="0058064B" w:rsidP="00463C14">
      <w:pPr>
        <w:pStyle w:val="Heading2"/>
        <w:rPr>
          <w:highlight w:val="yellow"/>
        </w:rPr>
      </w:pPr>
      <w:r w:rsidRPr="00DE487D">
        <w:rPr>
          <w:highlight w:val="yellow"/>
        </w:rPr>
        <w:t>Center Flexbox</w:t>
      </w:r>
    </w:p>
    <w:p w14:paraId="3166C9A8" w14:textId="77777777" w:rsidR="0058064B" w:rsidRPr="00705B4F" w:rsidRDefault="0058064B" w:rsidP="0058064B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4F52EF9F" w14:textId="77777777" w:rsidR="0058064B" w:rsidRDefault="0058064B" w:rsidP="0058064B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7FBBB7DA" wp14:editId="5F892965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F8C71" w14:textId="77777777" w:rsidR="0058064B" w:rsidRPr="005F2871" w:rsidRDefault="0058064B" w:rsidP="00E85B7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E7B912F" w14:textId="77777777" w:rsidR="0058064B" w:rsidRPr="00705B4F" w:rsidRDefault="0058064B" w:rsidP="0058064B">
      <w:pPr>
        <w:pStyle w:val="Heading3"/>
        <w:rPr>
          <w:lang w:val="bg-BG"/>
        </w:rPr>
      </w:pPr>
      <w:r>
        <w:t>Requirements</w:t>
      </w:r>
    </w:p>
    <w:p w14:paraId="257D9284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5D6A8EA5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5BEF2EB9" w14:textId="77777777" w:rsidR="0058064B" w:rsidRPr="00705B4F" w:rsidRDefault="0058064B" w:rsidP="00E85B7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01E066CC" w14:textId="77777777" w:rsidR="0058064B" w:rsidRPr="00705B4F" w:rsidRDefault="0058064B" w:rsidP="00E85B75">
      <w:pPr>
        <w:numPr>
          <w:ilvl w:val="1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592EBD29" w14:textId="51658AA2" w:rsidR="00640502" w:rsidRPr="00D71EA0" w:rsidRDefault="00640502" w:rsidP="0058064B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</w:p>
    <w:sectPr w:rsidR="00640502" w:rsidRPr="00D71EA0" w:rsidSect="007A0042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3B55B9" w14:textId="77777777" w:rsidR="00E008FF" w:rsidRDefault="00E008FF" w:rsidP="008068A2">
      <w:pPr>
        <w:spacing w:after="0" w:line="240" w:lineRule="auto"/>
      </w:pPr>
      <w:r>
        <w:separator/>
      </w:r>
    </w:p>
  </w:endnote>
  <w:endnote w:type="continuationSeparator" w:id="0">
    <w:p w14:paraId="22DD6C0C" w14:textId="77777777" w:rsidR="00E008FF" w:rsidRDefault="00E008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537D7B" w14:textId="77777777" w:rsidR="00E008FF" w:rsidRDefault="00E008FF" w:rsidP="008068A2">
      <w:pPr>
        <w:spacing w:after="0" w:line="240" w:lineRule="auto"/>
      </w:pPr>
      <w:r>
        <w:separator/>
      </w:r>
    </w:p>
  </w:footnote>
  <w:footnote w:type="continuationSeparator" w:id="0">
    <w:p w14:paraId="222991AC" w14:textId="77777777" w:rsidR="00E008FF" w:rsidRDefault="00E008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4325762">
    <w:abstractNumId w:val="1"/>
  </w:num>
  <w:num w:numId="2" w16cid:durableId="1502624026">
    <w:abstractNumId w:val="9"/>
  </w:num>
  <w:num w:numId="3" w16cid:durableId="1936206501">
    <w:abstractNumId w:val="10"/>
  </w:num>
  <w:num w:numId="4" w16cid:durableId="973753042">
    <w:abstractNumId w:val="4"/>
  </w:num>
  <w:num w:numId="5" w16cid:durableId="1883134742">
    <w:abstractNumId w:val="3"/>
  </w:num>
  <w:num w:numId="6" w16cid:durableId="982271406">
    <w:abstractNumId w:val="7"/>
  </w:num>
  <w:num w:numId="7" w16cid:durableId="396786134">
    <w:abstractNumId w:val="6"/>
  </w:num>
  <w:num w:numId="8" w16cid:durableId="147794668">
    <w:abstractNumId w:val="11"/>
  </w:num>
  <w:num w:numId="9" w16cid:durableId="1217887508">
    <w:abstractNumId w:val="5"/>
  </w:num>
  <w:num w:numId="10" w16cid:durableId="986667761">
    <w:abstractNumId w:val="2"/>
  </w:num>
  <w:num w:numId="11" w16cid:durableId="1254243485">
    <w:abstractNumId w:val="8"/>
  </w:num>
  <w:num w:numId="12" w16cid:durableId="33530961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683B"/>
    <w:rsid w:val="00007044"/>
    <w:rsid w:val="0001451E"/>
    <w:rsid w:val="00023DC6"/>
    <w:rsid w:val="00025F04"/>
    <w:rsid w:val="00064D15"/>
    <w:rsid w:val="000806A3"/>
    <w:rsid w:val="00084587"/>
    <w:rsid w:val="0008559D"/>
    <w:rsid w:val="00086727"/>
    <w:rsid w:val="0009209B"/>
    <w:rsid w:val="0009317A"/>
    <w:rsid w:val="000A6794"/>
    <w:rsid w:val="000B39E6"/>
    <w:rsid w:val="000B56F0"/>
    <w:rsid w:val="000C5361"/>
    <w:rsid w:val="000D1778"/>
    <w:rsid w:val="000D1E43"/>
    <w:rsid w:val="000D513F"/>
    <w:rsid w:val="00103906"/>
    <w:rsid w:val="00110ACE"/>
    <w:rsid w:val="0011270A"/>
    <w:rsid w:val="001275B9"/>
    <w:rsid w:val="0014213A"/>
    <w:rsid w:val="00142C75"/>
    <w:rsid w:val="001449E8"/>
    <w:rsid w:val="001619DF"/>
    <w:rsid w:val="00163AF9"/>
    <w:rsid w:val="00164CDC"/>
    <w:rsid w:val="00166463"/>
    <w:rsid w:val="00167CF1"/>
    <w:rsid w:val="00171021"/>
    <w:rsid w:val="00171206"/>
    <w:rsid w:val="00173468"/>
    <w:rsid w:val="00174A25"/>
    <w:rsid w:val="00175E1D"/>
    <w:rsid w:val="001837BD"/>
    <w:rsid w:val="00183A2C"/>
    <w:rsid w:val="00187E8C"/>
    <w:rsid w:val="001A6728"/>
    <w:rsid w:val="001A6E9D"/>
    <w:rsid w:val="001B7060"/>
    <w:rsid w:val="001C1FCD"/>
    <w:rsid w:val="001C5BD6"/>
    <w:rsid w:val="001D2464"/>
    <w:rsid w:val="001D50AE"/>
    <w:rsid w:val="001E1161"/>
    <w:rsid w:val="001E3FEF"/>
    <w:rsid w:val="001F0210"/>
    <w:rsid w:val="00202683"/>
    <w:rsid w:val="00215FCE"/>
    <w:rsid w:val="002176CF"/>
    <w:rsid w:val="002326A7"/>
    <w:rsid w:val="00232E7D"/>
    <w:rsid w:val="00247B1D"/>
    <w:rsid w:val="00264287"/>
    <w:rsid w:val="0026589D"/>
    <w:rsid w:val="002664E1"/>
    <w:rsid w:val="002674C4"/>
    <w:rsid w:val="0028079D"/>
    <w:rsid w:val="002819B5"/>
    <w:rsid w:val="002853F4"/>
    <w:rsid w:val="00285941"/>
    <w:rsid w:val="002A0D60"/>
    <w:rsid w:val="002A2D2D"/>
    <w:rsid w:val="002C539D"/>
    <w:rsid w:val="002C71C6"/>
    <w:rsid w:val="002D07CA"/>
    <w:rsid w:val="002E264C"/>
    <w:rsid w:val="00302146"/>
    <w:rsid w:val="00303E20"/>
    <w:rsid w:val="00305122"/>
    <w:rsid w:val="003230CF"/>
    <w:rsid w:val="0033212E"/>
    <w:rsid w:val="0033490F"/>
    <w:rsid w:val="00343A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577"/>
    <w:rsid w:val="003E1013"/>
    <w:rsid w:val="003E15AD"/>
    <w:rsid w:val="003E167F"/>
    <w:rsid w:val="003E2A3C"/>
    <w:rsid w:val="003E2F33"/>
    <w:rsid w:val="003E6BFB"/>
    <w:rsid w:val="003F1864"/>
    <w:rsid w:val="0041081C"/>
    <w:rsid w:val="004173EE"/>
    <w:rsid w:val="004311CA"/>
    <w:rsid w:val="00435E0D"/>
    <w:rsid w:val="00463C14"/>
    <w:rsid w:val="00470CCD"/>
    <w:rsid w:val="004714CF"/>
    <w:rsid w:val="0047331A"/>
    <w:rsid w:val="00474E90"/>
    <w:rsid w:val="0047640B"/>
    <w:rsid w:val="0047644B"/>
    <w:rsid w:val="00476D4B"/>
    <w:rsid w:val="00491748"/>
    <w:rsid w:val="0049778F"/>
    <w:rsid w:val="004A1C60"/>
    <w:rsid w:val="004A7E77"/>
    <w:rsid w:val="004B0253"/>
    <w:rsid w:val="004B1022"/>
    <w:rsid w:val="004C0A80"/>
    <w:rsid w:val="004D03E1"/>
    <w:rsid w:val="004D29A9"/>
    <w:rsid w:val="004E00E5"/>
    <w:rsid w:val="004E0D4F"/>
    <w:rsid w:val="004E4C1E"/>
    <w:rsid w:val="004F14C5"/>
    <w:rsid w:val="0050017E"/>
    <w:rsid w:val="00503820"/>
    <w:rsid w:val="005054C7"/>
    <w:rsid w:val="00507F81"/>
    <w:rsid w:val="00510DB5"/>
    <w:rsid w:val="00513B1C"/>
    <w:rsid w:val="005172E9"/>
    <w:rsid w:val="00517B12"/>
    <w:rsid w:val="00524789"/>
    <w:rsid w:val="00527BE8"/>
    <w:rsid w:val="00530B01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B79"/>
    <w:rsid w:val="005803E5"/>
    <w:rsid w:val="0058064B"/>
    <w:rsid w:val="00584EDB"/>
    <w:rsid w:val="0058723E"/>
    <w:rsid w:val="00594821"/>
    <w:rsid w:val="00596357"/>
    <w:rsid w:val="00596AA5"/>
    <w:rsid w:val="005B0164"/>
    <w:rsid w:val="005B5191"/>
    <w:rsid w:val="005C131C"/>
    <w:rsid w:val="005C6A24"/>
    <w:rsid w:val="005E04CE"/>
    <w:rsid w:val="005E6CC9"/>
    <w:rsid w:val="00600083"/>
    <w:rsid w:val="00600532"/>
    <w:rsid w:val="00604363"/>
    <w:rsid w:val="00604FA6"/>
    <w:rsid w:val="00605001"/>
    <w:rsid w:val="00624212"/>
    <w:rsid w:val="006242A9"/>
    <w:rsid w:val="00624DCF"/>
    <w:rsid w:val="0063342B"/>
    <w:rsid w:val="00634B6D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41044"/>
    <w:rsid w:val="00755F3E"/>
    <w:rsid w:val="0076189F"/>
    <w:rsid w:val="00763912"/>
    <w:rsid w:val="00766124"/>
    <w:rsid w:val="00774E44"/>
    <w:rsid w:val="00785258"/>
    <w:rsid w:val="00791F02"/>
    <w:rsid w:val="0079324A"/>
    <w:rsid w:val="00794EEE"/>
    <w:rsid w:val="007A0042"/>
    <w:rsid w:val="007A635E"/>
    <w:rsid w:val="007A7A58"/>
    <w:rsid w:val="007B3686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D6B"/>
    <w:rsid w:val="008247FD"/>
    <w:rsid w:val="00836CA4"/>
    <w:rsid w:val="0085184F"/>
    <w:rsid w:val="00861625"/>
    <w:rsid w:val="008617B5"/>
    <w:rsid w:val="00870828"/>
    <w:rsid w:val="0088080B"/>
    <w:rsid w:val="00891FEB"/>
    <w:rsid w:val="008B07D7"/>
    <w:rsid w:val="008B1592"/>
    <w:rsid w:val="008B557F"/>
    <w:rsid w:val="008C2344"/>
    <w:rsid w:val="008C2B83"/>
    <w:rsid w:val="008C5012"/>
    <w:rsid w:val="008C5930"/>
    <w:rsid w:val="008D4391"/>
    <w:rsid w:val="008D6097"/>
    <w:rsid w:val="008E6CF3"/>
    <w:rsid w:val="008F0C1B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211"/>
    <w:rsid w:val="00976E46"/>
    <w:rsid w:val="009A4AA5"/>
    <w:rsid w:val="009B4FB4"/>
    <w:rsid w:val="009C0C39"/>
    <w:rsid w:val="009D1805"/>
    <w:rsid w:val="009E1A09"/>
    <w:rsid w:val="00A02545"/>
    <w:rsid w:val="00A025E6"/>
    <w:rsid w:val="00A05555"/>
    <w:rsid w:val="00A06D89"/>
    <w:rsid w:val="00A1735C"/>
    <w:rsid w:val="00A35790"/>
    <w:rsid w:val="00A45A89"/>
    <w:rsid w:val="00A47F12"/>
    <w:rsid w:val="00A63530"/>
    <w:rsid w:val="00A66DE2"/>
    <w:rsid w:val="00A70227"/>
    <w:rsid w:val="00A74BC3"/>
    <w:rsid w:val="00A847D3"/>
    <w:rsid w:val="00A96889"/>
    <w:rsid w:val="00AA3772"/>
    <w:rsid w:val="00AB106E"/>
    <w:rsid w:val="00AB2224"/>
    <w:rsid w:val="00AB7DFC"/>
    <w:rsid w:val="00AC0F5F"/>
    <w:rsid w:val="00AC36D6"/>
    <w:rsid w:val="00AC60FE"/>
    <w:rsid w:val="00AC77AD"/>
    <w:rsid w:val="00AC788C"/>
    <w:rsid w:val="00AD3214"/>
    <w:rsid w:val="00AD3E1A"/>
    <w:rsid w:val="00AE05D3"/>
    <w:rsid w:val="00AE355A"/>
    <w:rsid w:val="00AF1745"/>
    <w:rsid w:val="00B148DD"/>
    <w:rsid w:val="00B16BE1"/>
    <w:rsid w:val="00B2472A"/>
    <w:rsid w:val="00B34C12"/>
    <w:rsid w:val="00B567F6"/>
    <w:rsid w:val="00B56DF3"/>
    <w:rsid w:val="00B57A5C"/>
    <w:rsid w:val="00B604A3"/>
    <w:rsid w:val="00B6185B"/>
    <w:rsid w:val="00B638EB"/>
    <w:rsid w:val="00B63DED"/>
    <w:rsid w:val="00B70FBF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1FD9"/>
    <w:rsid w:val="00BF201D"/>
    <w:rsid w:val="00C04262"/>
    <w:rsid w:val="00C0490B"/>
    <w:rsid w:val="00C07904"/>
    <w:rsid w:val="00C121AF"/>
    <w:rsid w:val="00C14C80"/>
    <w:rsid w:val="00C27853"/>
    <w:rsid w:val="00C355A5"/>
    <w:rsid w:val="00C36547"/>
    <w:rsid w:val="00C36B6D"/>
    <w:rsid w:val="00C43B64"/>
    <w:rsid w:val="00C452B9"/>
    <w:rsid w:val="00C53F37"/>
    <w:rsid w:val="00C5499A"/>
    <w:rsid w:val="00C62A0F"/>
    <w:rsid w:val="00C75AF1"/>
    <w:rsid w:val="00C82862"/>
    <w:rsid w:val="00C84E4D"/>
    <w:rsid w:val="00C85252"/>
    <w:rsid w:val="00CA2FD0"/>
    <w:rsid w:val="00CA5BCE"/>
    <w:rsid w:val="00CB626D"/>
    <w:rsid w:val="00CD1C20"/>
    <w:rsid w:val="00CD5181"/>
    <w:rsid w:val="00CD7485"/>
    <w:rsid w:val="00CE2360"/>
    <w:rsid w:val="00CE236C"/>
    <w:rsid w:val="00CF0047"/>
    <w:rsid w:val="00D00346"/>
    <w:rsid w:val="00D12D5B"/>
    <w:rsid w:val="00D16CA5"/>
    <w:rsid w:val="00D20958"/>
    <w:rsid w:val="00D22895"/>
    <w:rsid w:val="00D3404A"/>
    <w:rsid w:val="00D36A5F"/>
    <w:rsid w:val="00D4354E"/>
    <w:rsid w:val="00D43F69"/>
    <w:rsid w:val="00D44F74"/>
    <w:rsid w:val="00D50F79"/>
    <w:rsid w:val="00D67075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E487D"/>
    <w:rsid w:val="00DF00FA"/>
    <w:rsid w:val="00DF4BD0"/>
    <w:rsid w:val="00DF57D8"/>
    <w:rsid w:val="00DF6F6D"/>
    <w:rsid w:val="00DF760C"/>
    <w:rsid w:val="00E008FF"/>
    <w:rsid w:val="00E032C5"/>
    <w:rsid w:val="00E207DF"/>
    <w:rsid w:val="00E2155C"/>
    <w:rsid w:val="00E24C6A"/>
    <w:rsid w:val="00E25811"/>
    <w:rsid w:val="00E32F85"/>
    <w:rsid w:val="00E33C16"/>
    <w:rsid w:val="00E36FD8"/>
    <w:rsid w:val="00E37380"/>
    <w:rsid w:val="00E465C4"/>
    <w:rsid w:val="00E47785"/>
    <w:rsid w:val="00E63F64"/>
    <w:rsid w:val="00E66730"/>
    <w:rsid w:val="00E74623"/>
    <w:rsid w:val="00E80232"/>
    <w:rsid w:val="00E80E3D"/>
    <w:rsid w:val="00E85B75"/>
    <w:rsid w:val="00E86D42"/>
    <w:rsid w:val="00E870B8"/>
    <w:rsid w:val="00E8791B"/>
    <w:rsid w:val="00EA1019"/>
    <w:rsid w:val="00EA3B29"/>
    <w:rsid w:val="00EA40D8"/>
    <w:rsid w:val="00EB2D43"/>
    <w:rsid w:val="00EB7421"/>
    <w:rsid w:val="00EC36F5"/>
    <w:rsid w:val="00EC5A4D"/>
    <w:rsid w:val="00ED0DEA"/>
    <w:rsid w:val="00ED73C4"/>
    <w:rsid w:val="00EF2B4A"/>
    <w:rsid w:val="00F071DC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3CA2"/>
    <w:rsid w:val="00F96D0D"/>
    <w:rsid w:val="00F976AD"/>
    <w:rsid w:val="00FA5F6B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jpe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fontawesome.com/" TargetMode="External"/><Relationship Id="rId25" Type="http://schemas.openxmlformats.org/officeDocument/2006/relationships/image" Target="media/image14.jpe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image" Target="media/image18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jpeg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jpe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1</TotalTime>
  <Pages>17</Pages>
  <Words>1596</Words>
  <Characters>7351</Characters>
  <Application>Microsoft Office Word</Application>
  <DocSecurity>0</DocSecurity>
  <Lines>282</Lines>
  <Paragraphs>30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8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102</cp:revision>
  <cp:lastPrinted>2023-05-11T12:17:00Z</cp:lastPrinted>
  <dcterms:created xsi:type="dcterms:W3CDTF">2019-11-12T12:29:00Z</dcterms:created>
  <dcterms:modified xsi:type="dcterms:W3CDTF">2025-01-18T11:5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